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957E6" w14:textId="688742B5" w:rsidR="004C059C" w:rsidRDefault="004C059C" w:rsidP="004C059C">
      <w:pPr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00364A8F" wp14:editId="3DD6F304">
            <wp:simplePos x="0" y="0"/>
            <wp:positionH relativeFrom="column">
              <wp:posOffset>0</wp:posOffset>
            </wp:positionH>
            <wp:positionV relativeFrom="paragraph">
              <wp:posOffset>-403225</wp:posOffset>
            </wp:positionV>
            <wp:extent cx="792000" cy="1343652"/>
            <wp:effectExtent l="0" t="0" r="8255" b="9525"/>
            <wp:wrapThrough wrapText="bothSides">
              <wp:wrapPolygon edited="0">
                <wp:start x="0" y="0"/>
                <wp:lineTo x="0" y="21447"/>
                <wp:lineTo x="21306" y="21447"/>
                <wp:lineTo x="21306" y="0"/>
                <wp:lineTo x="0" y="0"/>
              </wp:wrapPolygon>
            </wp:wrapThrough>
            <wp:docPr id="3" name="รูปภาพ 3" descr="ตรามหาวิทยาลั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มหาวิทยาลัย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00" cy="1343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0867">
        <w:rPr>
          <w:rFonts w:ascii="TH SarabunPSK" w:hAnsi="TH SarabunPSK" w:cs="TH SarabunPSK"/>
          <w:b/>
          <w:bCs/>
          <w:sz w:val="48"/>
          <w:szCs w:val="48"/>
          <w:cs/>
        </w:rPr>
        <w:t xml:space="preserve">มคอ. 3 </w:t>
      </w:r>
      <w:r w:rsidR="00B35CCA">
        <w:rPr>
          <w:rFonts w:ascii="TH SarabunPSK" w:hAnsi="TH SarabunPSK" w:cs="TH SarabunPSK"/>
          <w:b/>
          <w:bCs/>
          <w:sz w:val="40"/>
          <w:szCs w:val="40"/>
          <w:cs/>
        </w:rPr>
        <w:t>ภาคเรียนที่ 1 ปีการศึกษา 256</w:t>
      </w:r>
      <w:r w:rsidR="009617F0">
        <w:rPr>
          <w:rFonts w:ascii="TH SarabunPSK" w:hAnsi="TH SarabunPSK" w:cs="TH SarabunPSK"/>
          <w:b/>
          <w:bCs/>
          <w:sz w:val="40"/>
          <w:szCs w:val="40"/>
        </w:rPr>
        <w:t>5</w:t>
      </w:r>
    </w:p>
    <w:p w14:paraId="7C2DEB1E" w14:textId="77777777" w:rsidR="004C059C" w:rsidRPr="000D52ED" w:rsidRDefault="002516D1" w:rsidP="00A556F2">
      <w:pPr>
        <w:ind w:left="-284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t>040348</w:t>
      </w:r>
      <w:r w:rsidR="00EE6834" w:rsidRPr="00EE6834">
        <w:rPr>
          <w:rFonts w:ascii="TH SarabunPSK" w:hAnsi="TH SarabunPSK" w:cs="TH SarabunPSK"/>
          <w:b/>
          <w:bCs/>
          <w:sz w:val="40"/>
          <w:szCs w:val="40"/>
          <w:cs/>
        </w:rPr>
        <w:t>1</w:t>
      </w:r>
      <w:r w:rsidR="00B35CCA" w:rsidRPr="00B35CCA">
        <w:rPr>
          <w:rFonts w:ascii="TH SarabunPSK" w:hAnsi="TH SarabunPSK" w:cs="TH SarabunPSK"/>
          <w:b/>
          <w:bCs/>
          <w:sz w:val="40"/>
          <w:szCs w:val="40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เตรียมความพร้อมสหกิจศึกษา</w:t>
      </w:r>
      <w:r w:rsidR="00EE6834">
        <w:rPr>
          <w:rFonts w:ascii="TH SarabunPSK" w:hAnsi="TH SarabunPSK" w:cs="TH SarabunPSK"/>
          <w:b/>
          <w:bCs/>
          <w:sz w:val="40"/>
          <w:szCs w:val="40"/>
          <w:cs/>
        </w:rPr>
        <w:t xml:space="preserve"> </w:t>
      </w:r>
      <w:r w:rsidR="004F2F79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หน่วยกิต </w:t>
      </w:r>
      <w:r w:rsidR="00791E2C" w:rsidRPr="00791E2C">
        <w:rPr>
          <w:rFonts w:ascii="TH SarabunPSK" w:hAnsi="TH SarabunPSK" w:cs="TH SarabunPSK"/>
          <w:b/>
          <w:bCs/>
          <w:sz w:val="40"/>
          <w:szCs w:val="40"/>
          <w:cs/>
        </w:rPr>
        <w:t>1 (0-3-0)</w:t>
      </w:r>
      <w:r w:rsidR="000D52ED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="00744F30" w:rsidRPr="000D52ED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ชั้นปีที่ </w:t>
      </w:r>
      <w:r w:rsidR="000D52ED">
        <w:rPr>
          <w:rFonts w:ascii="TH SarabunPSK" w:hAnsi="TH SarabunPSK" w:cs="TH SarabunPSK" w:hint="cs"/>
          <w:b/>
          <w:bCs/>
          <w:sz w:val="40"/>
          <w:szCs w:val="40"/>
          <w:cs/>
        </w:rPr>
        <w:t>4</w:t>
      </w:r>
    </w:p>
    <w:p w14:paraId="08A1D291" w14:textId="77777777" w:rsidR="002C60C9" w:rsidRDefault="00471E95" w:rsidP="00A556F2">
      <w:pPr>
        <w:pBdr>
          <w:bottom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  <w:r w:rsidRPr="00471E95">
        <w:rPr>
          <w:rFonts w:ascii="TH SarabunPSK" w:hAnsi="TH SarabunPSK" w:cs="TH SarabunPSK"/>
          <w:b/>
          <w:bCs/>
          <w:sz w:val="40"/>
          <w:szCs w:val="40"/>
        </w:rPr>
        <w:t xml:space="preserve">Cooperative Education Preparation </w:t>
      </w:r>
    </w:p>
    <w:p w14:paraId="4317B11C" w14:textId="77777777" w:rsidR="004C059C" w:rsidRPr="00A86525" w:rsidRDefault="004C059C" w:rsidP="00A556F2">
      <w:pPr>
        <w:rPr>
          <w:rFonts w:ascii="TH SarabunPSK" w:hAnsi="TH SarabunPSK" w:cs="TH SarabunPSK"/>
          <w:b/>
          <w:bCs/>
          <w:sz w:val="16"/>
          <w:szCs w:val="16"/>
        </w:rPr>
      </w:pP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หมวดที่  1  ข้อมูลโดยทั่วไป</w:t>
      </w:r>
    </w:p>
    <w:p w14:paraId="7EF24DFE" w14:textId="77777777" w:rsidR="004C059C" w:rsidRPr="00A86525" w:rsidRDefault="004C059C" w:rsidP="004C059C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30A70CC6" w14:textId="77777777" w:rsidR="00244EFF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ชื่อสถาบันอุดมศึกษา</w:t>
      </w:r>
      <w:r w:rsidRPr="004C059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  <w:cs/>
        </w:rPr>
        <w:t>: มหาวิทยาลัยทักษิณ</w:t>
      </w:r>
    </w:p>
    <w:p w14:paraId="13A1D961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น่วยงาน</w:t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คณะเทคโนโลยีและการพัฒนาชุมชน</w:t>
      </w:r>
    </w:p>
    <w:p w14:paraId="431D22B9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  <w:lang w:val="en-US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ลักสูตร</w:t>
      </w: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>วิทยาศาสตรบัณฑิต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  <w:r w:rsidR="00F0220B">
        <w:rPr>
          <w:rFonts w:ascii="TH SarabunPSK" w:hAnsi="TH SarabunPSK" w:cs="TH SarabunPSK"/>
          <w:sz w:val="32"/>
          <w:szCs w:val="32"/>
          <w:cs/>
          <w:lang w:val="en-US"/>
        </w:rPr>
        <w:t>สาขาวิชา</w:t>
      </w:r>
      <w:r w:rsidR="005445B1">
        <w:rPr>
          <w:rFonts w:ascii="TH SarabunPSK" w:hAnsi="TH SarabunPSK" w:cs="TH SarabunPSK" w:hint="cs"/>
          <w:sz w:val="32"/>
          <w:szCs w:val="32"/>
          <w:cs/>
          <w:lang w:val="en-US"/>
        </w:rPr>
        <w:t>เกษตรศาสตร์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8E6831">
        <w:rPr>
          <w:rFonts w:ascii="TH SarabunPSK" w:hAnsi="TH SarabunPSK" w:cs="TH SarabunPSK" w:hint="cs"/>
          <w:sz w:val="32"/>
          <w:szCs w:val="32"/>
          <w:cs/>
          <w:lang w:val="en-US"/>
        </w:rPr>
        <w:t>(ปรับปรุง พ.ศ. 2560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>)</w:t>
      </w:r>
    </w:p>
    <w:p w14:paraId="4FC9EDCB" w14:textId="77777777" w:rsidR="004F2F79" w:rsidRPr="00AE29E5" w:rsidRDefault="004F2F79" w:rsidP="004F2F79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78D183DA" w14:textId="5EADD4A5" w:rsidR="009617F0" w:rsidRDefault="009617F0" w:rsidP="009617F0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4F2F79">
        <w:rPr>
          <w:rFonts w:ascii="TH SarabunPSK" w:hAnsi="TH SarabunPSK" w:cs="TH SarabunPSK"/>
          <w:sz w:val="32"/>
          <w:szCs w:val="32"/>
          <w:cs/>
        </w:rPr>
        <w:t>ผศ.ดร.อุไรวรรณ ทองแกมแก้ว</w:t>
      </w:r>
      <w:r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อาจารย์ผู้</w:t>
      </w:r>
      <w:r w:rsidRPr="004F2F79">
        <w:rPr>
          <w:rFonts w:ascii="TH SarabunPSK" w:hAnsi="TH SarabunPSK" w:cs="TH SarabunPSK"/>
          <w:sz w:val="32"/>
          <w:szCs w:val="32"/>
          <w:cs/>
        </w:rPr>
        <w:t>รับผิดชอบรายวิช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10B475BE" w14:textId="6429BF3F" w:rsidR="00BF6284" w:rsidRDefault="009617F0" w:rsidP="004F2F79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bookmarkStart w:id="0" w:name="_Hlk107734001"/>
      <w:r w:rsidRPr="004F2F79">
        <w:rPr>
          <w:rFonts w:ascii="TH SarabunPSK" w:hAnsi="TH SarabunPSK" w:cs="TH SarabunPSK"/>
          <w:sz w:val="32"/>
          <w:szCs w:val="32"/>
          <w:cs/>
        </w:rPr>
        <w:t>ผศ.</w:t>
      </w:r>
      <w:r w:rsidR="00BF6284">
        <w:rPr>
          <w:rFonts w:ascii="TH SarabunPSK" w:hAnsi="TH SarabunPSK" w:cs="TH SarabunPSK" w:hint="cs"/>
          <w:sz w:val="32"/>
          <w:szCs w:val="32"/>
          <w:cs/>
        </w:rPr>
        <w:t>ดร. ปริศนา วงค์ล้อม</w:t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 w:rsidRPr="004F2F79">
        <w:rPr>
          <w:rFonts w:ascii="TH SarabunPSK" w:hAnsi="TH SarabunPSK" w:cs="TH SarabunPSK"/>
          <w:sz w:val="32"/>
          <w:szCs w:val="32"/>
          <w:cs/>
        </w:rPr>
        <w:t>อาจารย์ผู้</w:t>
      </w:r>
      <w:r>
        <w:rPr>
          <w:rFonts w:ascii="TH SarabunPSK" w:hAnsi="TH SarabunPSK" w:cs="TH SarabunPSK" w:hint="cs"/>
          <w:sz w:val="32"/>
          <w:szCs w:val="32"/>
          <w:cs/>
        </w:rPr>
        <w:t>สอน</w:t>
      </w:r>
    </w:p>
    <w:bookmarkEnd w:id="0"/>
    <w:p w14:paraId="382F5EDD" w14:textId="3EDDEDD4" w:rsidR="00BF6284" w:rsidRDefault="009617F0" w:rsidP="00BF6284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4F2F79">
        <w:rPr>
          <w:rFonts w:ascii="TH SarabunPSK" w:hAnsi="TH SarabunPSK" w:cs="TH SarabunPSK"/>
          <w:sz w:val="32"/>
          <w:szCs w:val="32"/>
          <w:cs/>
        </w:rPr>
        <w:t>ผศ.</w:t>
      </w:r>
      <w:r w:rsidR="00BF6284">
        <w:rPr>
          <w:rFonts w:ascii="TH SarabunPSK" w:hAnsi="TH SarabunPSK" w:cs="TH SarabunPSK" w:hint="cs"/>
          <w:sz w:val="32"/>
          <w:szCs w:val="32"/>
          <w:cs/>
        </w:rPr>
        <w:t>ดร. นันทิยา พนมจันทน์</w:t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 w:rsidRPr="00BF6284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</w:p>
    <w:p w14:paraId="0C571357" w14:textId="41278914" w:rsidR="00BF6284" w:rsidRDefault="00045B51" w:rsidP="00BF6284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</w:t>
      </w:r>
      <w:r w:rsidR="00BF6284">
        <w:rPr>
          <w:rFonts w:ascii="TH SarabunPSK" w:hAnsi="TH SarabunPSK" w:cs="TH SarabunPSK" w:hint="cs"/>
          <w:sz w:val="32"/>
          <w:szCs w:val="32"/>
          <w:cs/>
        </w:rPr>
        <w:t>ศ.ดร. สมัครแก้วสุกแสง</w:t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>
        <w:rPr>
          <w:rFonts w:ascii="TH SarabunPSK" w:hAnsi="TH SarabunPSK" w:cs="TH SarabunPSK"/>
          <w:sz w:val="32"/>
          <w:szCs w:val="32"/>
          <w:cs/>
        </w:rPr>
        <w:tab/>
      </w:r>
      <w:r w:rsidR="00BF6284" w:rsidRPr="00BF6284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</w:p>
    <w:p w14:paraId="038D95EC" w14:textId="77777777" w:rsidR="00BF6284" w:rsidRPr="004F2F79" w:rsidRDefault="00BF6284" w:rsidP="00BF6284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ศ.ดร. สรพงค์ เบญจศรี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BF6284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</w:p>
    <w:p w14:paraId="69BD43BE" w14:textId="772F2062" w:rsidR="00017632" w:rsidRPr="001A4E88" w:rsidRDefault="00F0220B" w:rsidP="00017632">
      <w:pPr>
        <w:ind w:left="2232" w:hanging="2232"/>
        <w:rPr>
          <w:rFonts w:ascii="TH SarabunPSK" w:hAnsi="TH SarabunPSK" w:cs="TH SarabunPSK"/>
          <w:sz w:val="32"/>
          <w:szCs w:val="32"/>
          <w:lang w:val="en-US"/>
        </w:rPr>
      </w:pPr>
      <w:r w:rsidRPr="001A4E88">
        <w:rPr>
          <w:rFonts w:ascii="TH SarabunPSK" w:hAnsi="TH SarabunPSK" w:cs="TH SarabunPSK" w:hint="cs"/>
          <w:b/>
          <w:bCs/>
          <w:sz w:val="32"/>
          <w:szCs w:val="32"/>
          <w:cs/>
        </w:rPr>
        <w:t>ห้องเรียนและ</w:t>
      </w:r>
      <w:r w:rsidR="00906F1B" w:rsidRPr="001A4E88">
        <w:rPr>
          <w:rFonts w:ascii="TH SarabunPSK" w:hAnsi="TH SarabunPSK" w:cs="TH SarabunPSK" w:hint="cs"/>
          <w:b/>
          <w:bCs/>
          <w:sz w:val="32"/>
          <w:szCs w:val="32"/>
          <w:cs/>
        </w:rPr>
        <w:t>เวลาเรียน</w:t>
      </w:r>
      <w:r w:rsidR="009536DC" w:rsidRPr="001A4E88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9536DC" w:rsidRPr="001A4E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536DC" w:rsidRPr="001A4E88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="00017632" w:rsidRPr="001A4E88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ปฏิบัติการ 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>3</w:t>
      </w:r>
      <w:r w:rsidR="00017632" w:rsidRPr="001A4E88">
        <w:rPr>
          <w:rFonts w:ascii="TH SarabunPSK" w:hAnsi="TH SarabunPSK" w:cs="TH SarabunPSK"/>
          <w:sz w:val="32"/>
          <w:szCs w:val="32"/>
          <w:cs/>
          <w:lang w:val="en-US"/>
        </w:rPr>
        <w:t xml:space="preserve"> คาบ </w:t>
      </w:r>
      <w:r w:rsidR="00045B5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พฤหัสบดี คาบ </w:t>
      </w:r>
      <w:r w:rsidR="00045B51">
        <w:rPr>
          <w:rFonts w:ascii="TH SarabunPSK" w:hAnsi="TH SarabunPSK" w:cs="TH SarabunPSK"/>
          <w:sz w:val="32"/>
          <w:szCs w:val="32"/>
          <w:lang w:val="en-US"/>
        </w:rPr>
        <w:t xml:space="preserve">1-3 </w:t>
      </w:r>
      <w:r w:rsidR="00017632" w:rsidRPr="001A4E88">
        <w:rPr>
          <w:rFonts w:ascii="TH SarabunPSK" w:hAnsi="TH SarabunPSK" w:cs="TH SarabunPSK"/>
          <w:sz w:val="32"/>
          <w:szCs w:val="32"/>
          <w:cs/>
          <w:lang w:val="en-US"/>
        </w:rPr>
        <w:t>เวลา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045B51">
        <w:rPr>
          <w:rFonts w:ascii="TH SarabunPSK" w:hAnsi="TH SarabunPSK" w:cs="TH SarabunPSK"/>
          <w:sz w:val="32"/>
          <w:szCs w:val="32"/>
          <w:lang w:val="en-US"/>
        </w:rPr>
        <w:t>08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 xml:space="preserve">.00 </w:t>
      </w:r>
      <w:r w:rsidR="00017632" w:rsidRPr="001A4E88">
        <w:rPr>
          <w:rFonts w:ascii="TH SarabunPSK" w:hAnsi="TH SarabunPSK" w:cs="TH SarabunPSK"/>
          <w:sz w:val="32"/>
          <w:szCs w:val="32"/>
          <w:cs/>
          <w:lang w:val="en-US"/>
        </w:rPr>
        <w:t>–</w:t>
      </w:r>
      <w:r w:rsidR="00017632" w:rsidRPr="001A4E88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>1</w:t>
      </w:r>
      <w:r w:rsidR="00045B51">
        <w:rPr>
          <w:rFonts w:ascii="TH SarabunPSK" w:hAnsi="TH SarabunPSK" w:cs="TH SarabunPSK"/>
          <w:sz w:val="32"/>
          <w:szCs w:val="32"/>
          <w:lang w:val="en-US"/>
        </w:rPr>
        <w:t>1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>.</w:t>
      </w:r>
      <w:r w:rsidR="00045B51">
        <w:rPr>
          <w:rFonts w:ascii="TH SarabunPSK" w:hAnsi="TH SarabunPSK" w:cs="TH SarabunPSK"/>
          <w:sz w:val="32"/>
          <w:szCs w:val="32"/>
          <w:lang w:val="en-US"/>
        </w:rPr>
        <w:t>1</w:t>
      </w:r>
      <w:r w:rsidR="00017632" w:rsidRPr="001A4E88">
        <w:rPr>
          <w:rFonts w:ascii="TH SarabunPSK" w:hAnsi="TH SarabunPSK" w:cs="TH SarabunPSK"/>
          <w:sz w:val="32"/>
          <w:szCs w:val="32"/>
          <w:lang w:val="en-US"/>
        </w:rPr>
        <w:t xml:space="preserve">0 </w:t>
      </w:r>
      <w:r w:rsidR="00017632" w:rsidRPr="001A4E88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น </w:t>
      </w:r>
      <w:r w:rsidR="00017632" w:rsidRPr="001A4E88">
        <w:rPr>
          <w:rFonts w:ascii="TH SarabunPSK" w:hAnsi="TH SarabunPSK" w:cs="TH SarabunPSK"/>
          <w:sz w:val="32"/>
          <w:szCs w:val="32"/>
          <w:cs/>
          <w:lang w:val="en-US"/>
        </w:rPr>
        <w:t>ห้อง</w:t>
      </w:r>
      <w:r w:rsidR="00045B51" w:rsidRPr="00045B51">
        <w:t xml:space="preserve"> </w:t>
      </w:r>
      <w:r w:rsidR="00045B51" w:rsidRPr="00045B51">
        <w:rPr>
          <w:rFonts w:ascii="TH SarabunPSK" w:hAnsi="TH SarabunPSK" w:cs="TH SarabunPSK"/>
          <w:sz w:val="32"/>
          <w:szCs w:val="32"/>
          <w:lang w:val="en-US"/>
        </w:rPr>
        <w:t xml:space="preserve">TCD </w:t>
      </w:r>
      <w:r w:rsidR="00045B51" w:rsidRPr="00045B51">
        <w:rPr>
          <w:rFonts w:ascii="TH SarabunPSK" w:hAnsi="TH SarabunPSK" w:cs="TH SarabunPSK"/>
          <w:sz w:val="32"/>
          <w:szCs w:val="32"/>
          <w:cs/>
          <w:lang w:val="en-US"/>
        </w:rPr>
        <w:t>212</w:t>
      </w:r>
    </w:p>
    <w:p w14:paraId="3690411B" w14:textId="77777777" w:rsidR="00260E45" w:rsidRPr="00AE29E5" w:rsidRDefault="00260E45" w:rsidP="00260E45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หัวข้อและจำนวนชั่วโมงที่ใช้ต่อภาคการศึกษา</w:t>
      </w:r>
    </w:p>
    <w:p w14:paraId="571E73A9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</w:rPr>
        <w:t>บรรยาย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BF6284">
        <w:rPr>
          <w:rFonts w:ascii="TH SarabunPSK" w:hAnsi="TH SarabunPSK" w:cs="TH SarabunPSK" w:hint="cs"/>
          <w:sz w:val="32"/>
          <w:szCs w:val="32"/>
          <w:cs/>
        </w:rPr>
        <w:t>1</w:t>
      </w:r>
      <w:r w:rsidR="000D52ED">
        <w:rPr>
          <w:rFonts w:ascii="TH SarabunPSK" w:hAnsi="TH SarabunPSK" w:cs="TH SarabunPSK" w:hint="cs"/>
          <w:sz w:val="32"/>
          <w:szCs w:val="32"/>
          <w:cs/>
        </w:rPr>
        <w:t>5</w:t>
      </w:r>
      <w:r w:rsidRPr="00260E45">
        <w:rPr>
          <w:rFonts w:ascii="TH SarabunPSK" w:hAnsi="TH SarabunPSK" w:cs="TH SarabunPSK"/>
          <w:sz w:val="32"/>
          <w:szCs w:val="32"/>
          <w:cs/>
        </w:rPr>
        <w:t xml:space="preserve"> ชั่วโมง/ภาคการศึกษา</w:t>
      </w:r>
    </w:p>
    <w:p w14:paraId="464805D7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สอนเสริม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0D52ED">
        <w:rPr>
          <w:rFonts w:ascii="TH SarabunPSK" w:hAnsi="TH SarabunPSK" w:cs="TH SarabunPSK" w:hint="cs"/>
          <w:sz w:val="32"/>
          <w:szCs w:val="32"/>
          <w:cs/>
          <w:lang w:val="en-US"/>
        </w:rPr>
        <w:t>-</w:t>
      </w:r>
      <w:r w:rsidR="000D52ED" w:rsidRPr="00260E45">
        <w:rPr>
          <w:rFonts w:ascii="TH SarabunPSK" w:hAnsi="TH SarabunPSK" w:cs="TH SarabunPSK"/>
          <w:sz w:val="32"/>
          <w:szCs w:val="32"/>
          <w:cs/>
          <w:lang w:val="en-US"/>
        </w:rPr>
        <w:t xml:space="preserve"> ชั่วโมง/ภาคการศึกษา</w:t>
      </w:r>
    </w:p>
    <w:p w14:paraId="5414F514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ฝึกปฏิบัติ/งานภาคสนาม/การฝึกงาน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0D52ED">
        <w:rPr>
          <w:rFonts w:ascii="TH SarabunPSK" w:hAnsi="TH SarabunPSK" w:cs="TH SarabunPSK" w:hint="cs"/>
          <w:sz w:val="32"/>
          <w:szCs w:val="32"/>
          <w:cs/>
          <w:lang w:val="en-US"/>
        </w:rPr>
        <w:t>-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 xml:space="preserve"> ชั่วโมง/ภาคการศึกษา</w:t>
      </w:r>
    </w:p>
    <w:p w14:paraId="430AD04A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 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ศึกษาด้วยตนเอง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BF6284">
        <w:rPr>
          <w:rFonts w:ascii="TH SarabunPSK" w:hAnsi="TH SarabunPSK" w:cs="TH SarabunPSK"/>
          <w:sz w:val="32"/>
          <w:szCs w:val="32"/>
          <w:lang w:val="en-US"/>
        </w:rPr>
        <w:t>30</w:t>
      </w:r>
      <w:r w:rsidRPr="00260E45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10E5806D" w14:textId="77777777" w:rsidR="001A4E88" w:rsidRPr="00260E45" w:rsidRDefault="001A4E88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</w:p>
    <w:p w14:paraId="4F7C8B65" w14:textId="77777777" w:rsidR="00260E45" w:rsidRPr="00AE29E5" w:rsidRDefault="00260E45" w:rsidP="00260E45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จำนวนชั่วโมงต่อสัปดาห์ที่อาจารย์ให้คำปรึกษาและแนะนำทางวิชาการแก่นิสิตเป็นรายบุคคล</w:t>
      </w:r>
    </w:p>
    <w:p w14:paraId="77FC8B90" w14:textId="77777777" w:rsidR="00260E45" w:rsidRPr="009536DC" w:rsidRDefault="00260E45" w:rsidP="00260E45">
      <w:pPr>
        <w:rPr>
          <w:rFonts w:ascii="TH SarabunPSK" w:hAnsi="TH SarabunPSK" w:cs="TH SarabunPSK"/>
          <w:sz w:val="32"/>
          <w:szCs w:val="32"/>
          <w:lang w:val="en-US"/>
        </w:rPr>
      </w:pP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1 ชั่วโมง/สัปดาห์ โดย</w:t>
      </w:r>
      <w:r w:rsidR="00530B2A">
        <w:rPr>
          <w:rFonts w:ascii="TH SarabunPSK" w:hAnsi="TH SarabunPSK" w:cs="TH SarabunPSK"/>
          <w:sz w:val="32"/>
          <w:szCs w:val="32"/>
          <w:cs/>
          <w:lang w:val="en-US"/>
        </w:rPr>
        <w:t>การประกาศให้นิสิตทราบทาง</w:t>
      </w:r>
      <w:r w:rsidR="00530B2A">
        <w:rPr>
          <w:rFonts w:ascii="TH SarabunPSK" w:hAnsi="TH SarabunPSK" w:cs="TH SarabunPSK"/>
          <w:sz w:val="32"/>
          <w:szCs w:val="32"/>
          <w:lang w:val="en-US"/>
        </w:rPr>
        <w:t xml:space="preserve"> Google class room</w:t>
      </w:r>
    </w:p>
    <w:p w14:paraId="509B3EE0" w14:textId="77777777" w:rsidR="00045B51" w:rsidRDefault="00260E45" w:rsidP="00F6770A">
      <w:pPr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 w:rsidR="00FC2934">
        <w:rPr>
          <w:rFonts w:ascii="TH SarabunPSK" w:hAnsi="TH SarabunPSK" w:cs="TH SarabunPSK" w:hint="cs"/>
          <w:sz w:val="32"/>
          <w:szCs w:val="32"/>
          <w:cs/>
          <w:lang w:val="en-US"/>
        </w:rPr>
        <w:t>ช่องทางการติดต่ออาจารย์ผู้สอน</w:t>
      </w:r>
      <w:r w:rsidR="00045B51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</w:p>
    <w:p w14:paraId="6180F0A6" w14:textId="27ACF3A1" w:rsidR="00F6770A" w:rsidRDefault="00045B51" w:rsidP="00045B51">
      <w:pPr>
        <w:ind w:left="216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  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ผศ.ดร.อุไรวรรณ ทองแกมแก้ว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เบอร์โทร </w:t>
      </w:r>
      <w:r>
        <w:rPr>
          <w:rFonts w:ascii="TH SarabunPSK" w:hAnsi="TH SarabunPSK" w:cs="TH SarabunPSK"/>
          <w:sz w:val="32"/>
          <w:szCs w:val="32"/>
          <w:lang w:val="en-US"/>
        </w:rPr>
        <w:t>0819655583</w:t>
      </w:r>
    </w:p>
    <w:p w14:paraId="2A9CE9D8" w14:textId="77777777" w:rsidR="002C60C9" w:rsidRDefault="002C60C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2404B673" w14:textId="77777777" w:rsidR="004F2F79" w:rsidRPr="004F2F79" w:rsidRDefault="004F2F79" w:rsidP="00172582">
      <w:pPr>
        <w:pBdr>
          <w:top w:val="single" w:sz="4" w:space="1" w:color="auto"/>
        </w:pBd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F2F79">
        <w:rPr>
          <w:rFonts w:ascii="TH SarabunPSK" w:hAnsi="TH SarabunPSK" w:cs="TH SarabunPSK"/>
          <w:b/>
          <w:bCs/>
          <w:sz w:val="32"/>
          <w:szCs w:val="32"/>
          <w:cs/>
        </w:rPr>
        <w:t>หมวดที่  2  จุดมุ่งหมายและวัตถุประสงค์</w:t>
      </w:r>
    </w:p>
    <w:p w14:paraId="63D819FD" w14:textId="77777777" w:rsidR="00982777" w:rsidRPr="00816808" w:rsidRDefault="00982777" w:rsidP="009B3825">
      <w:pPr>
        <w:rPr>
          <w:rFonts w:ascii="TH SarabunPSK" w:hAnsi="TH SarabunPSK" w:cs="TH SarabunPSK"/>
          <w:sz w:val="32"/>
          <w:szCs w:val="32"/>
          <w:cs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บุรพวิชา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 w:rsidRPr="0081680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cs/>
        </w:rPr>
        <w:tab/>
      </w:r>
      <w:r w:rsidRPr="008168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cs/>
          <w:lang w:val="en-US"/>
        </w:rPr>
        <w:t xml:space="preserve">: 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D52ED">
        <w:rPr>
          <w:rFonts w:ascii="TH SarabunPSK" w:hAnsi="TH SarabunPSK" w:cs="TH SarabunPSK" w:hint="cs"/>
          <w:sz w:val="32"/>
          <w:szCs w:val="32"/>
          <w:cs/>
        </w:rPr>
        <w:t>ไม่มี</w:t>
      </w:r>
    </w:p>
    <w:p w14:paraId="7469F24C" w14:textId="77777777" w:rsidR="004F2F79" w:rsidRPr="000C4E1B" w:rsidRDefault="00982777" w:rsidP="00982777">
      <w:pPr>
        <w:rPr>
          <w:rFonts w:ascii="TH SarabunPSK" w:hAnsi="TH SarabunPSK" w:cs="TH SarabunPSK"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คำอธิบายรายวิชา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C4E1B" w:rsidRPr="000C4E1B">
        <w:rPr>
          <w:rFonts w:ascii="TH SarabunPSK" w:hAnsi="TH SarabunPSK" w:cs="TH SarabunPSK"/>
          <w:sz w:val="32"/>
          <w:szCs w:val="32"/>
          <w:cs/>
          <w:lang w:val="en-US"/>
        </w:rPr>
        <w:t>ความรู้และทักษะที่จำเป็นสำหรับสหกิจศึกษาในสถานประกอบการที่เกี่ยวข้องกับศาสตร์ของสาขาวิชา</w:t>
      </w:r>
    </w:p>
    <w:p w14:paraId="1F814353" w14:textId="24C2A85F" w:rsidR="008445C3" w:rsidRDefault="008445C3" w:rsidP="00982777">
      <w:pPr>
        <w:rPr>
          <w:rFonts w:ascii="TH SarabunPSK" w:hAnsi="TH SarabunPSK" w:cs="TH SarabunPSK"/>
          <w:sz w:val="32"/>
          <w:szCs w:val="32"/>
        </w:rPr>
      </w:pPr>
    </w:p>
    <w:p w14:paraId="5AC211C3" w14:textId="62304A18" w:rsidR="00045B51" w:rsidRDefault="00045B51" w:rsidP="00982777">
      <w:pPr>
        <w:rPr>
          <w:rFonts w:ascii="TH SarabunPSK" w:hAnsi="TH SarabunPSK" w:cs="TH SarabunPSK"/>
          <w:sz w:val="32"/>
          <w:szCs w:val="32"/>
        </w:rPr>
      </w:pPr>
    </w:p>
    <w:p w14:paraId="719755E7" w14:textId="55C7814B" w:rsidR="00045B51" w:rsidRDefault="00045B51" w:rsidP="00982777">
      <w:pPr>
        <w:rPr>
          <w:rFonts w:ascii="TH SarabunPSK" w:hAnsi="TH SarabunPSK" w:cs="TH SarabunPSK"/>
          <w:sz w:val="32"/>
          <w:szCs w:val="32"/>
        </w:rPr>
      </w:pPr>
    </w:p>
    <w:p w14:paraId="61B7F62E" w14:textId="696C3E0A" w:rsidR="00045B51" w:rsidRDefault="00045B51" w:rsidP="00982777">
      <w:pPr>
        <w:rPr>
          <w:rFonts w:ascii="TH SarabunPSK" w:hAnsi="TH SarabunPSK" w:cs="TH SarabunPSK"/>
          <w:sz w:val="32"/>
          <w:szCs w:val="32"/>
        </w:rPr>
      </w:pPr>
    </w:p>
    <w:p w14:paraId="78950515" w14:textId="77777777" w:rsidR="00045B51" w:rsidRDefault="00045B51" w:rsidP="00982777">
      <w:pPr>
        <w:rPr>
          <w:rFonts w:ascii="TH SarabunPSK" w:hAnsi="TH SarabunPSK" w:cs="TH SarabunPSK"/>
          <w:sz w:val="32"/>
          <w:szCs w:val="32"/>
          <w:cs/>
        </w:rPr>
      </w:pPr>
    </w:p>
    <w:p w14:paraId="3D00886A" w14:textId="77777777" w:rsidR="004F2F79" w:rsidRDefault="004F2F79" w:rsidP="00982777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จุดมุ่งหมายและวัตถุประสงค์ของรายวิชา</w:t>
      </w:r>
      <w:r w:rsidR="00982777" w:rsidRPr="00AE29E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:</w:t>
      </w:r>
    </w:p>
    <w:p w14:paraId="587E2C5D" w14:textId="77777777" w:rsidR="008445C3" w:rsidRDefault="008445C3" w:rsidP="00982777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วัตถุประสงค์รายวิชา</w:t>
      </w:r>
    </w:p>
    <w:p w14:paraId="7B78CE2A" w14:textId="77777777" w:rsidR="00B42542" w:rsidRPr="00B42542" w:rsidRDefault="00B42542" w:rsidP="00B42542">
      <w:pPr>
        <w:pStyle w:val="ListParagraph"/>
        <w:ind w:left="0" w:firstLine="426"/>
        <w:rPr>
          <w:rFonts w:ascii="TH SarabunPSK" w:hAnsi="TH SarabunPSK" w:cs="TH SarabunPSK"/>
          <w:sz w:val="32"/>
          <w:szCs w:val="32"/>
          <w:lang w:val="en-US"/>
        </w:rPr>
      </w:pP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1. </w:t>
      </w:r>
      <w:r w:rsidRPr="00B42542">
        <w:rPr>
          <w:rFonts w:ascii="TH SarabunPSK" w:hAnsi="TH SarabunPSK" w:cs="TH SarabunPSK"/>
          <w:sz w:val="32"/>
          <w:szCs w:val="32"/>
          <w:lang w:val="en-US"/>
        </w:rPr>
        <w:t>CLO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>1 รู้และเข้าใจถึงกระบวนการสหกิจศึกษา หลักการสอบสัมภาษณ์งานอาชีพ วัฒนธรรมองค์กร จรรยาบรรณอาชีพ กฎหมายแรงงาน ประกันสังคม ระบบมาตรฐานการ</w:t>
      </w:r>
      <w:r w:rsidR="00210ED3">
        <w:rPr>
          <w:rFonts w:ascii="TH SarabunPSK" w:hAnsi="TH SarabunPSK" w:cs="TH SarabunPSK" w:hint="cs"/>
          <w:sz w:val="32"/>
          <w:szCs w:val="32"/>
          <w:cs/>
          <w:lang w:val="en-US"/>
        </w:rPr>
        <w:t>การเกษตร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>และ ความปลอดภัยในการทำงาน และความรู้ทั่วไปเกี่ยวกับเทคโนโลยีสารสนเทศและกฎหมายเทคโนโลยีสารสนเทศ</w:t>
      </w:r>
    </w:p>
    <w:p w14:paraId="648A0E0D" w14:textId="77777777" w:rsidR="00B42542" w:rsidRPr="00B42542" w:rsidRDefault="00B42542" w:rsidP="00B42542">
      <w:pPr>
        <w:pStyle w:val="ListParagraph"/>
        <w:ind w:left="0" w:firstLine="426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2. </w:t>
      </w:r>
      <w:r w:rsidRPr="00B42542">
        <w:rPr>
          <w:rFonts w:ascii="TH SarabunPSK" w:hAnsi="TH SarabunPSK" w:cs="TH SarabunPSK"/>
          <w:sz w:val="32"/>
          <w:szCs w:val="32"/>
          <w:lang w:val="en-US"/>
        </w:rPr>
        <w:t>CLO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>2 สามารถเขียนจดหมายสมัครงาน พัฒนาบุคลิกภาพ ใช้งานภาษาอังกฤษเพื่อการสื่อสาร เขียนรายงาน นำเสนอผลงาน วางแผน วิเคราะห์ แก้ปัญหาเฉพาะหน้าและตัดสินใจ และสืบค้นข้อมูลได้</w:t>
      </w:r>
    </w:p>
    <w:p w14:paraId="1F49FF09" w14:textId="77777777" w:rsidR="008445C3" w:rsidRDefault="00B42542" w:rsidP="00B42542">
      <w:pPr>
        <w:pStyle w:val="ListParagraph"/>
        <w:ind w:left="426"/>
        <w:rPr>
          <w:rFonts w:ascii="TH SarabunPSK" w:hAnsi="TH SarabunPSK" w:cs="TH SarabunPSK"/>
          <w:sz w:val="32"/>
          <w:szCs w:val="32"/>
          <w:lang w:val="en-US"/>
        </w:rPr>
      </w:pP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 xml:space="preserve">3. </w:t>
      </w:r>
      <w:r w:rsidRPr="00B42542">
        <w:rPr>
          <w:rFonts w:ascii="TH SarabunPSK" w:hAnsi="TH SarabunPSK" w:cs="TH SarabunPSK"/>
          <w:sz w:val="32"/>
          <w:szCs w:val="32"/>
          <w:lang w:val="en-US"/>
        </w:rPr>
        <w:t>CLO</w:t>
      </w:r>
      <w:r w:rsidRPr="00B42542">
        <w:rPr>
          <w:rFonts w:ascii="TH SarabunPSK" w:hAnsi="TH SarabunPSK" w:cs="TH SarabunPSK"/>
          <w:sz w:val="32"/>
          <w:szCs w:val="32"/>
          <w:cs/>
          <w:lang w:val="en-US"/>
        </w:rPr>
        <w:t>3 มีวินัย ตรงต่อเวลา รับผิดชอบต่องานที่ได้รับมอบหมาย</w:t>
      </w:r>
    </w:p>
    <w:p w14:paraId="74C9CED6" w14:textId="77777777" w:rsidR="00210ED3" w:rsidRPr="00B42542" w:rsidRDefault="00210ED3" w:rsidP="00B42542">
      <w:pPr>
        <w:pStyle w:val="ListParagraph"/>
        <w:ind w:left="426"/>
        <w:rPr>
          <w:rFonts w:ascii="TH SarabunPSK" w:hAnsi="TH SarabunPSK" w:cs="TH SarabunPSK"/>
          <w:sz w:val="32"/>
          <w:szCs w:val="32"/>
          <w:cs/>
          <w:lang w:val="en-US"/>
        </w:rPr>
      </w:pPr>
    </w:p>
    <w:p w14:paraId="7D10EE63" w14:textId="77777777" w:rsidR="000C4E1B" w:rsidRPr="00AB6CC4" w:rsidRDefault="003547C3" w:rsidP="00AB6CC4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TQF </w:t>
      </w:r>
      <w:r w:rsidR="00AB6CC4"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1 </w:t>
      </w:r>
      <w:r w:rsidR="000C4E1B" w:rsidRPr="00AB6CC4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คุณธรรม จริยธรรม</w:t>
      </w:r>
    </w:p>
    <w:p w14:paraId="0D96358B" w14:textId="77777777" w:rsidR="000C4E1B" w:rsidRPr="00AB6CC4" w:rsidRDefault="003547C3" w:rsidP="00AB6CC4">
      <w:pPr>
        <w:ind w:firstLine="567"/>
        <w:rPr>
          <w:rFonts w:ascii="TH SarabunPSK" w:hAnsi="TH SarabunPSK" w:cs="TH SarabunPSK"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sz w:val="32"/>
          <w:szCs w:val="32"/>
          <w:lang w:val="en-US"/>
        </w:rPr>
        <w:t>E</w:t>
      </w:r>
      <w:r w:rsidR="000C4E1B" w:rsidRPr="00AB6CC4">
        <w:rPr>
          <w:rFonts w:ascii="TH SarabunPSK" w:hAnsi="TH SarabunPSK" w:cs="TH SarabunPSK"/>
          <w:sz w:val="32"/>
          <w:szCs w:val="32"/>
          <w:lang w:val="en-US"/>
        </w:rPr>
        <w:t>LO</w:t>
      </w:r>
      <w:r w:rsidR="000C4E1B" w:rsidRPr="00AB6CC4">
        <w:rPr>
          <w:rFonts w:ascii="TH SarabunPSK" w:hAnsi="TH SarabunPSK" w:cs="TH SarabunPSK"/>
          <w:sz w:val="32"/>
          <w:szCs w:val="32"/>
          <w:cs/>
          <w:lang w:val="en-US"/>
        </w:rPr>
        <w:t>3(</w:t>
      </w:r>
      <w:r w:rsidR="000C4E1B" w:rsidRPr="00AB6CC4">
        <w:rPr>
          <w:rFonts w:ascii="TH SarabunPSK" w:hAnsi="TH SarabunPSK" w:cs="TH SarabunPSK"/>
          <w:sz w:val="32"/>
          <w:szCs w:val="32"/>
          <w:lang w:val="en-US"/>
        </w:rPr>
        <w:t>A)</w:t>
      </w:r>
      <w:r w:rsidR="000C4E1B" w:rsidRPr="00AB6CC4">
        <w:t xml:space="preserve"> </w:t>
      </w:r>
      <w:r w:rsidR="000C4E1B" w:rsidRPr="00AB6CC4">
        <w:rPr>
          <w:rFonts w:ascii="TH SarabunPSK" w:hAnsi="TH SarabunPSK" w:cs="TH SarabunPSK"/>
          <w:sz w:val="32"/>
          <w:szCs w:val="32"/>
          <w:cs/>
          <w:lang w:val="en-US"/>
        </w:rPr>
        <w:t>มีความอดทน วินัย ซื่อสัตย์ และรับผิดชอบต่อหน้าที่ของตนเองและสังคม</w:t>
      </w:r>
      <w:r w:rsidR="00AB6CC4" w:rsidRP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AB6CC4"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="00AB6CC4" w:rsidRPr="00AB6CC4">
        <w:rPr>
          <w:rFonts w:ascii="TH SarabunPSK" w:hAnsi="TH SarabunPSK" w:cs="TH SarabunPSK"/>
          <w:sz w:val="32"/>
          <w:szCs w:val="32"/>
          <w:lang w:val="en-US"/>
        </w:rPr>
        <w:sym w:font="Symbol" w:char="F0B7"/>
      </w:r>
      <w:r w:rsidR="00AB6CC4"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5690C66C" w14:textId="77777777" w:rsidR="003547C3" w:rsidRPr="00AB6CC4" w:rsidRDefault="00AB6CC4" w:rsidP="00AB6CC4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>TQF</w:t>
      </w:r>
      <w:r w:rsidR="008445C3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3 </w:t>
      </w:r>
      <w:r w:rsidR="003547C3"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ab/>
      </w:r>
      <w:r w:rsidR="003547C3" w:rsidRPr="00AB6CC4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ทางปัญญา</w:t>
      </w:r>
    </w:p>
    <w:p w14:paraId="0B190E88" w14:textId="6910E70E" w:rsidR="000C4E1B" w:rsidRPr="00AB6CC4" w:rsidRDefault="003547C3" w:rsidP="00AB6CC4">
      <w:pPr>
        <w:ind w:firstLine="567"/>
        <w:rPr>
          <w:rFonts w:ascii="TH SarabunPSK" w:hAnsi="TH SarabunPSK" w:cs="TH SarabunPSK"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sz w:val="32"/>
          <w:szCs w:val="32"/>
          <w:lang w:val="en-US"/>
        </w:rPr>
        <w:t>E</w:t>
      </w:r>
      <w:r w:rsidR="000C4E1B" w:rsidRPr="00AB6CC4">
        <w:rPr>
          <w:rFonts w:ascii="TH SarabunPSK" w:hAnsi="TH SarabunPSK" w:cs="TH SarabunPSK"/>
          <w:sz w:val="32"/>
          <w:szCs w:val="32"/>
          <w:lang w:val="en-US"/>
        </w:rPr>
        <w:t>LO4(</w:t>
      </w:r>
      <w:r w:rsidR="00045B51" w:rsidRPr="00AB6CC4">
        <w:rPr>
          <w:rFonts w:ascii="TH SarabunPSK" w:hAnsi="TH SarabunPSK" w:cs="TH SarabunPSK"/>
          <w:sz w:val="32"/>
          <w:szCs w:val="32"/>
          <w:lang w:val="en-US"/>
        </w:rPr>
        <w:t>A)</w:t>
      </w:r>
      <w:r w:rsidR="00045B51" w:rsidRPr="00AB6CC4">
        <w:t xml:space="preserve"> </w:t>
      </w:r>
      <w:r w:rsidR="00045B51" w:rsidRPr="00AB6CC4">
        <w:rPr>
          <w:rFonts w:ascii="TH SarabunPSK" w:hAnsi="TH SarabunPSK" w:cs="TH SarabunPSK"/>
          <w:sz w:val="32"/>
          <w:szCs w:val="32"/>
          <w:cs/>
          <w:lang w:val="en-US"/>
        </w:rPr>
        <w:t>ประยุกต์ศาสตร์ทางด้านพืชศาสตร์และศาสตร์ที่เกี่ยวข้องสู่การปฏิบัติตามบริบทของสังคม</w:t>
      </w:r>
      <w:r w:rsid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AB6CC4"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="00AB6CC4" w:rsidRPr="00AB6CC4">
        <w:rPr>
          <w:rFonts w:ascii="TH SarabunPSK" w:hAnsi="TH SarabunPSK" w:cs="TH SarabunPSK"/>
          <w:sz w:val="32"/>
          <w:szCs w:val="32"/>
          <w:lang w:val="en-US"/>
        </w:rPr>
        <w:sym w:font="Symbol" w:char="F0B7"/>
      </w:r>
      <w:r w:rsidR="00AB6CC4"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5B4F1D18" w14:textId="77777777" w:rsidR="003547C3" w:rsidRPr="00AB6CC4" w:rsidRDefault="00AB6CC4" w:rsidP="00AB6CC4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>TQF</w:t>
      </w:r>
      <w:r w:rsidR="008445C3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4 </w:t>
      </w:r>
      <w:r w:rsidR="003547C3" w:rsidRPr="00AB6CC4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ความสัมพันธ์ระหว่างบุคคลและความรับผิดชอบ</w:t>
      </w:r>
    </w:p>
    <w:p w14:paraId="051C0993" w14:textId="2F5E377F" w:rsidR="000C4E1B" w:rsidRPr="00AB6CC4" w:rsidRDefault="00AB6CC4" w:rsidP="00AB6CC4">
      <w:pPr>
        <w:ind w:firstLine="567"/>
        <w:rPr>
          <w:rFonts w:ascii="TH SarabunPSK" w:hAnsi="TH SarabunPSK" w:cs="TH SarabunPSK"/>
          <w:sz w:val="32"/>
          <w:szCs w:val="32"/>
          <w:lang w:val="en-US"/>
        </w:rPr>
      </w:pPr>
      <w:r w:rsidRPr="00AB6CC4">
        <w:rPr>
          <w:rFonts w:ascii="TH SarabunPSK" w:hAnsi="TH SarabunPSK" w:cs="TH SarabunPSK"/>
          <w:sz w:val="32"/>
          <w:szCs w:val="32"/>
          <w:lang w:val="en-US"/>
        </w:rPr>
        <w:t>E</w:t>
      </w:r>
      <w:r w:rsidR="000C4E1B" w:rsidRPr="00AB6CC4">
        <w:rPr>
          <w:rFonts w:ascii="TH SarabunPSK" w:hAnsi="TH SarabunPSK" w:cs="TH SarabunPSK"/>
          <w:sz w:val="32"/>
          <w:szCs w:val="32"/>
          <w:lang w:val="en-US"/>
        </w:rPr>
        <w:t>LO5(</w:t>
      </w:r>
      <w:r w:rsidR="00045B51" w:rsidRPr="00AB6CC4">
        <w:rPr>
          <w:rFonts w:ascii="TH SarabunPSK" w:hAnsi="TH SarabunPSK" w:cs="TH SarabunPSK"/>
          <w:sz w:val="32"/>
          <w:szCs w:val="32"/>
          <w:lang w:val="en-US"/>
        </w:rPr>
        <w:t>A)</w:t>
      </w:r>
      <w:r w:rsidR="00045B51" w:rsidRPr="00AB6CC4">
        <w:t xml:space="preserve"> </w:t>
      </w:r>
      <w:r w:rsidR="00045B51" w:rsidRPr="00AB6CC4">
        <w:rPr>
          <w:rFonts w:ascii="TH SarabunPSK" w:hAnsi="TH SarabunPSK" w:cs="TH SarabunPSK"/>
          <w:sz w:val="32"/>
          <w:szCs w:val="32"/>
          <w:cs/>
          <w:lang w:val="en-US"/>
        </w:rPr>
        <w:t>มีความสามารถในการปรับตัวให้เข้ากับสภาพแวดล้อมการทำงาน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AB6CC4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Pr="00AB6CC4">
        <w:rPr>
          <w:rFonts w:ascii="TH SarabunPSK" w:hAnsi="TH SarabunPSK" w:cs="TH SarabunPSK"/>
          <w:sz w:val="32"/>
          <w:szCs w:val="32"/>
          <w:lang w:val="en-US"/>
        </w:rPr>
        <w:sym w:font="Symbol" w:char="F0B7"/>
      </w:r>
      <w:r w:rsidRPr="00AB6CC4">
        <w:rPr>
          <w:rFonts w:ascii="TH SarabunPSK" w:hAnsi="TH SarabunPSK" w:cs="TH SarabunPSK"/>
          <w:sz w:val="32"/>
          <w:szCs w:val="32"/>
          <w:lang w:val="en-US"/>
        </w:rPr>
        <w:t>)</w:t>
      </w:r>
    </w:p>
    <w:p w14:paraId="1FA7F670" w14:textId="77777777" w:rsidR="000C4E1B" w:rsidRPr="000C4E1B" w:rsidRDefault="000C4E1B" w:rsidP="000C4E1B">
      <w:pPr>
        <w:pStyle w:val="ListParagraph"/>
        <w:ind w:left="2785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09A5FCB5" w14:textId="77777777" w:rsidR="002C60C9" w:rsidRPr="00AB6CC4" w:rsidRDefault="00AB6CC4" w:rsidP="00B75AF4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                                                </w:t>
      </w:r>
    </w:p>
    <w:p w14:paraId="3FDC7350" w14:textId="77777777" w:rsidR="00530B2A" w:rsidRPr="00530B2A" w:rsidRDefault="00530B2A" w:rsidP="00B75AF4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3</w:t>
      </w: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การพัฒนาการเรียนรู้ของนิสิต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3"/>
        <w:gridCol w:w="2550"/>
        <w:gridCol w:w="1542"/>
        <w:gridCol w:w="1628"/>
      </w:tblGrid>
      <w:tr w:rsidR="00530B2A" w:rsidRPr="002C60C9" w14:paraId="52777DA0" w14:textId="77777777" w:rsidTr="003205F8">
        <w:trPr>
          <w:tblHeader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08973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ลการเรียนรู้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5BBE5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สอน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62617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ผล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041C1" w14:textId="77777777" w:rsidR="00530B2A" w:rsidRPr="002C60C9" w:rsidRDefault="00530B2A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น้ำหนักคะแนน(</w:t>
            </w: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 w:eastAsia="x-none"/>
              </w:rPr>
              <w:t>%)</w:t>
            </w:r>
          </w:p>
        </w:tc>
      </w:tr>
      <w:tr w:rsidR="006E10F9" w:rsidRPr="002C60C9" w14:paraId="3B52BC71" w14:textId="77777777" w:rsidTr="003205F8"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B4E59" w14:textId="77777777" w:rsidR="006E10F9" w:rsidRPr="002C60C9" w:rsidRDefault="006E10F9" w:rsidP="006E10F9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1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: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 ด้านคุณธรรม จริยธรรม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98366" w14:textId="77777777" w:rsidR="006E10F9" w:rsidRPr="002C60C9" w:rsidRDefault="006E10F9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6E10F9" w:rsidRPr="002C60C9" w14:paraId="03E76C0C" w14:textId="77777777" w:rsidTr="003205F8"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41377" w14:textId="77777777" w:rsidR="006E10F9" w:rsidRPr="002C60C9" w:rsidRDefault="006E10F9" w:rsidP="006E10F9">
            <w:pPr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3</w:t>
            </w:r>
            <w:r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A</w:t>
            </w:r>
            <w:r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) 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ีความอดทน วินัย ซื่อสัตย์ และรับผิดชอบต่อหน้าที่ของตนเองและสังคม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="00AB6CC4">
              <w:rPr>
                <w:rFonts w:ascii="Wingdings 2" w:hAnsi="Wingdings 2"/>
                <w:b/>
                <w:bCs/>
                <w:sz w:val="32"/>
                <w:szCs w:val="32"/>
              </w:rPr>
              <w:sym w:font="Symbol" w:char="F0B7"/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 (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1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.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1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BA2F5" w14:textId="77777777" w:rsidR="006E10F9" w:rsidRPr="002C60C9" w:rsidRDefault="006E10F9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6E10F9" w:rsidRPr="002C60C9" w14:paraId="6A44AD79" w14:textId="77777777" w:rsidTr="003205F8"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8B012" w14:textId="77777777" w:rsidR="006E10F9" w:rsidRPr="008F107A" w:rsidRDefault="006E10F9" w:rsidP="006E10F9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 w:rsidR="00210ED3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="00210ED3" w:rsidRPr="00210ED3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มีวินัย ตรงต่อเวลา รับผิดชอบต่องานที่ได้รับมอบหมาย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786B9" w14:textId="77777777" w:rsidR="006E10F9" w:rsidRPr="002C60C9" w:rsidRDefault="00210ED3" w:rsidP="006E10F9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ังเกตพฤติกรรม ความสนใจและการให้ความร่วมมือในชั้นเรียน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81511" w14:textId="77777777" w:rsidR="006E10F9" w:rsidRPr="006D53E7" w:rsidRDefault="006E10F9" w:rsidP="006E10F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D53E7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ประเมิ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CE6F2" w14:textId="77777777" w:rsidR="006E10F9" w:rsidRPr="00640FA3" w:rsidRDefault="00640FA3" w:rsidP="008C3090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</w:tr>
      <w:tr w:rsidR="008F107A" w14:paraId="77A19308" w14:textId="77777777" w:rsidTr="003205F8">
        <w:trPr>
          <w:trHeight w:val="380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F9CF" w14:textId="77777777" w:rsidR="008F107A" w:rsidRPr="008F107A" w:rsidRDefault="00AB6CC4" w:rsidP="00E725F7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TQF3 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ab/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ด้านทักษะทางปัญญา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67E5" w14:textId="77777777" w:rsidR="008F107A" w:rsidRPr="008F107A" w:rsidRDefault="008F107A" w:rsidP="008F107A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F107A" w14:paraId="6E3CA162" w14:textId="77777777" w:rsidTr="003205F8">
        <w:trPr>
          <w:trHeight w:val="177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87C1" w14:textId="17F38573" w:rsidR="008F107A" w:rsidRPr="00AB6CC4" w:rsidRDefault="00AB6CC4" w:rsidP="00D92F3B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4(</w:t>
            </w:r>
            <w:r w:rsidR="00045B51"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A)</w:t>
            </w:r>
            <w:r w:rsidR="00045B51" w:rsidRPr="00AB6CC4">
              <w:rPr>
                <w:b/>
                <w:bCs/>
              </w:rPr>
              <w:t xml:space="preserve"> </w:t>
            </w:r>
            <w:r w:rsidR="00045B51"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ประยุกต์ศาสตร์ทางด้านพืชศาสตร์และศาสตร์ที่เกี่ยวข้องสู่การปฏิบัติตามบริบทของสังคม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AB6C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sym w:font="Symbol" w:char="F0B7"/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B5AD" w14:textId="77777777" w:rsidR="008F107A" w:rsidRPr="008F107A" w:rsidRDefault="008F107A" w:rsidP="008F107A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DE5698" w:rsidRPr="00634259" w14:paraId="1B55EFEB" w14:textId="77777777" w:rsidTr="00570BE4">
        <w:trPr>
          <w:trHeight w:val="348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083067" w14:textId="77777777" w:rsidR="00DE5698" w:rsidRDefault="00DE5698" w:rsidP="00DE569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210ED3"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 w:rsidRPr="00210ED3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1 รู้และเข้าใจถึงกระบวนการสหกิจศึกษา หลักการสอบสัมภาษณ์งานอาชีพ วัฒนธรรมองค์กร จรรยาบรรณอาชีพ กฎหมายแรงงาน ประกันสังคม ระบบมาตรฐานการการเกษตรและ ความปลอดภัย</w:t>
            </w:r>
            <w:r w:rsidRPr="00210ED3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ในการทำงาน และความรู้ทั่วไปเกี่ยวกับเทคโนโลยีสารสนเทศและกฎหมายเทคโนโลยีสารสนเทศ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35A661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  <w:p w14:paraId="253C8B3E" w14:textId="77777777" w:rsidR="00DE5698" w:rsidRPr="00634259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B67F40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แบบฝึกหัด</w:t>
            </w:r>
          </w:p>
          <w:p w14:paraId="5A3C852D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  <w:p w14:paraId="5ECE01C3" w14:textId="77777777" w:rsidR="00DE5698" w:rsidRPr="00634259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267DB1" w14:textId="77777777" w:rsidR="00DE5698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</w:p>
          <w:p w14:paraId="7FB0BFB2" w14:textId="77777777" w:rsidR="00DE5698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</w:p>
          <w:p w14:paraId="3AB70C0C" w14:textId="77777777" w:rsidR="00DE5698" w:rsidRPr="008C3090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</w:p>
        </w:tc>
      </w:tr>
      <w:tr w:rsidR="00DE5698" w:rsidRPr="00883294" w14:paraId="1FDFAD20" w14:textId="77777777" w:rsidTr="003205F8">
        <w:trPr>
          <w:trHeight w:val="398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1CFC1" w14:textId="77777777" w:rsidR="00DE5698" w:rsidRPr="00AB6CC4" w:rsidRDefault="00DE5698" w:rsidP="00DE569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TQF4 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ด้านทักษะความสัมพันธ์ระหว่างบุคคลและความรับผิดชอบ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C0098" w14:textId="77777777" w:rsidR="00DE5698" w:rsidRPr="008F107A" w:rsidRDefault="00DE5698" w:rsidP="00DE569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DE5698" w:rsidRPr="00883294" w14:paraId="31BA898A" w14:textId="77777777" w:rsidTr="003205F8">
        <w:trPr>
          <w:trHeight w:val="398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1594C" w14:textId="782C7DD2" w:rsidR="00DE5698" w:rsidRPr="00AB6CC4" w:rsidRDefault="00DE5698" w:rsidP="00DE569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5(</w:t>
            </w:r>
            <w:r w:rsidR="00045B51"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A)</w:t>
            </w:r>
            <w:r w:rsidR="00045B51" w:rsidRPr="00AB6CC4">
              <w:rPr>
                <w:b/>
                <w:bCs/>
              </w:rPr>
              <w:t xml:space="preserve"> </w:t>
            </w:r>
            <w:r w:rsidR="00045B51"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มีความสามารถในการปรับตัวให้เข้ากับสภาพแวดล้อมการทำงาน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AB6C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sym w:font="Symbol" w:char="F0B7"/>
            </w:r>
            <w:r w:rsidRPr="00AB6CC4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AD0C" w14:textId="77777777" w:rsidR="00DE5698" w:rsidRPr="008F107A" w:rsidRDefault="00DE5698" w:rsidP="00DE569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DE5698" w:rsidRPr="00634259" w14:paraId="367090FB" w14:textId="77777777" w:rsidTr="00570BE4">
        <w:trPr>
          <w:trHeight w:val="1081"/>
        </w:trPr>
        <w:tc>
          <w:tcPr>
            <w:tcW w:w="3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3B475A" w14:textId="77777777" w:rsidR="00DE5698" w:rsidRPr="00F32F70" w:rsidRDefault="00DE5698" w:rsidP="00DE5698">
            <w:pPr>
              <w:jc w:val="both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10ED3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2. CLO2 </w:t>
            </w:r>
            <w:r w:rsidRPr="00210ED3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เขียนจดหมายสมัครงาน พัฒนาบุคลิกภาพ ใช้งานภาษาอังกฤษเพื่อการสื่อสาร เขียนรายงาน นำเสนอผลงาน วางแผน วิเคราะห์ แก้ปัญหาเฉพาะหน้าและตัดสินใจ และสืบค้นข้อมูลได้</w:t>
            </w: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2D27D3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</w:t>
            </w:r>
          </w:p>
          <w:p w14:paraId="045DCB95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  <w:p w14:paraId="1D57C542" w14:textId="77777777" w:rsidR="00DE5698" w:rsidRPr="00634259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73C4F" w14:textId="77777777" w:rsidR="00DE5698" w:rsidRPr="00634259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ชิ้นงา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1798B" w14:textId="77777777" w:rsidR="00DE5698" w:rsidRPr="008F107A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</w:p>
        </w:tc>
      </w:tr>
      <w:tr w:rsidR="00DE5698" w:rsidRPr="00634259" w14:paraId="0C2C4B8C" w14:textId="77777777" w:rsidTr="00BF6284">
        <w:trPr>
          <w:trHeight w:val="360"/>
        </w:trPr>
        <w:tc>
          <w:tcPr>
            <w:tcW w:w="393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76AB9A" w14:textId="77777777" w:rsidR="00DE5698" w:rsidRPr="00B03AB1" w:rsidRDefault="00DE5698" w:rsidP="00DE569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A1F22F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DA9A" w14:textId="77777777" w:rsidR="00DE5698" w:rsidRDefault="00DE5698" w:rsidP="00DE5698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32482" w14:textId="77777777" w:rsidR="00DE5698" w:rsidRPr="008C3090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</w:p>
        </w:tc>
      </w:tr>
      <w:tr w:rsidR="00DE5698" w:rsidRPr="00634259" w14:paraId="0CCCBC9C" w14:textId="77777777" w:rsidTr="003205F8">
        <w:trPr>
          <w:trHeight w:val="1848"/>
        </w:trPr>
        <w:tc>
          <w:tcPr>
            <w:tcW w:w="3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AF5CE" w14:textId="77777777" w:rsidR="00DE5698" w:rsidRPr="00B03AB1" w:rsidRDefault="00DE5698" w:rsidP="00DE569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49F4D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0210C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07530" w14:textId="77777777" w:rsidR="00DE5698" w:rsidRDefault="00DE5698" w:rsidP="00DE5698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20</w:t>
            </w:r>
          </w:p>
        </w:tc>
      </w:tr>
      <w:tr w:rsidR="00DE5698" w:rsidRPr="00634259" w14:paraId="36A68964" w14:textId="77777777" w:rsidTr="006D53E7">
        <w:trPr>
          <w:trHeight w:val="287"/>
        </w:trPr>
        <w:tc>
          <w:tcPr>
            <w:tcW w:w="3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C5E0D" w14:textId="77777777" w:rsidR="00DE5698" w:rsidRDefault="00DE5698" w:rsidP="00DE569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0E719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E83C6" w14:textId="77777777" w:rsidR="00DE5698" w:rsidRDefault="00DE5698" w:rsidP="00DE569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นำเสนอ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206AA" w14:textId="77777777" w:rsidR="00DE5698" w:rsidRDefault="00DE5698" w:rsidP="00DE569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</w:p>
        </w:tc>
      </w:tr>
    </w:tbl>
    <w:p w14:paraId="2DF18ECE" w14:textId="77777777" w:rsidR="00551CBA" w:rsidRDefault="00551CBA" w:rsidP="00551CBA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70047A2" w14:textId="77777777" w:rsidR="00F6770A" w:rsidRDefault="00F6770A" w:rsidP="00551CBA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50C8E0AD" w14:textId="77777777" w:rsidR="00B75AF4" w:rsidRDefault="00B75AF4" w:rsidP="00F734AA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วดที่  </w:t>
      </w:r>
      <w:r w:rsidR="005260FC">
        <w:rPr>
          <w:rFonts w:ascii="TH SarabunPSK" w:hAnsi="TH SarabunPSK" w:cs="TH SarabunPSK"/>
          <w:b/>
          <w:bCs/>
          <w:sz w:val="32"/>
          <w:szCs w:val="32"/>
        </w:rPr>
        <w:t>4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แผนการสอนและการประเมินผล</w:t>
      </w:r>
    </w:p>
    <w:p w14:paraId="456029FC" w14:textId="77777777" w:rsidR="00F6770A" w:rsidRPr="004D5DFC" w:rsidRDefault="00B75AF4" w:rsidP="0058154B">
      <w:pPr>
        <w:pStyle w:val="ListParagraph"/>
        <w:numPr>
          <w:ilvl w:val="0"/>
          <w:numId w:val="6"/>
        </w:numPr>
        <w:spacing w:line="256" w:lineRule="auto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4D5DFC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แผนการสอน</w:t>
      </w:r>
      <w:r w:rsidR="006538A5" w:rsidRPr="004D5DFC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ภาคบรรยาย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8"/>
        <w:gridCol w:w="3045"/>
        <w:gridCol w:w="836"/>
        <w:gridCol w:w="698"/>
        <w:gridCol w:w="2680"/>
        <w:gridCol w:w="1223"/>
      </w:tblGrid>
      <w:tr w:rsidR="00F6770A" w:rsidRPr="00F6770A" w14:paraId="12A6D63B" w14:textId="77777777" w:rsidTr="00BC1379">
        <w:trPr>
          <w:tblHeader/>
          <w:jc w:val="center"/>
        </w:trPr>
        <w:tc>
          <w:tcPr>
            <w:tcW w:w="440" w:type="pct"/>
            <w:vMerge w:val="restart"/>
            <w:shd w:val="clear" w:color="auto" w:fill="auto"/>
            <w:vAlign w:val="center"/>
          </w:tcPr>
          <w:p w14:paraId="153779EC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สัปดาห์ที่</w:t>
            </w:r>
          </w:p>
        </w:tc>
        <w:tc>
          <w:tcPr>
            <w:tcW w:w="1633" w:type="pct"/>
            <w:vMerge w:val="restart"/>
            <w:shd w:val="clear" w:color="auto" w:fill="auto"/>
            <w:vAlign w:val="center"/>
          </w:tcPr>
          <w:p w14:paraId="0C4D1041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หัวข้อ/รายละเอียด</w:t>
            </w:r>
          </w:p>
        </w:tc>
        <w:tc>
          <w:tcPr>
            <w:tcW w:w="830" w:type="pct"/>
            <w:gridSpan w:val="2"/>
            <w:shd w:val="clear" w:color="auto" w:fill="auto"/>
            <w:vAlign w:val="center"/>
          </w:tcPr>
          <w:p w14:paraId="037545F7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จำนวนชั่วโมง</w:t>
            </w:r>
          </w:p>
        </w:tc>
        <w:tc>
          <w:tcPr>
            <w:tcW w:w="1438" w:type="pct"/>
            <w:vMerge w:val="restart"/>
            <w:shd w:val="clear" w:color="auto" w:fill="auto"/>
            <w:vAlign w:val="center"/>
          </w:tcPr>
          <w:p w14:paraId="4509B89F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กิจกรรมการเรียน การสอน สื่อที่ใช้</w:t>
            </w:r>
          </w:p>
        </w:tc>
        <w:tc>
          <w:tcPr>
            <w:tcW w:w="659" w:type="pct"/>
            <w:vMerge w:val="restart"/>
            <w:shd w:val="clear" w:color="auto" w:fill="auto"/>
            <w:vAlign w:val="center"/>
          </w:tcPr>
          <w:p w14:paraId="20FC85D4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ผู้สอน</w:t>
            </w:r>
          </w:p>
        </w:tc>
      </w:tr>
      <w:tr w:rsidR="00F6770A" w:rsidRPr="00F6770A" w14:paraId="1F356BAC" w14:textId="77777777" w:rsidTr="00BC1379">
        <w:trPr>
          <w:tblHeader/>
          <w:jc w:val="center"/>
        </w:trPr>
        <w:tc>
          <w:tcPr>
            <w:tcW w:w="440" w:type="pct"/>
            <w:vMerge/>
            <w:shd w:val="clear" w:color="auto" w:fill="auto"/>
          </w:tcPr>
          <w:p w14:paraId="25756276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33" w:type="pct"/>
            <w:vMerge/>
            <w:shd w:val="clear" w:color="auto" w:fill="auto"/>
          </w:tcPr>
          <w:p w14:paraId="234F1838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2" w:type="pct"/>
            <w:shd w:val="clear" w:color="auto" w:fill="auto"/>
          </w:tcPr>
          <w:p w14:paraId="2C60DD88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บรรยาย</w:t>
            </w:r>
          </w:p>
        </w:tc>
        <w:tc>
          <w:tcPr>
            <w:tcW w:w="378" w:type="pct"/>
            <w:shd w:val="clear" w:color="auto" w:fill="auto"/>
          </w:tcPr>
          <w:p w14:paraId="1B1F854C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ปฏิบัติ</w:t>
            </w:r>
          </w:p>
        </w:tc>
        <w:tc>
          <w:tcPr>
            <w:tcW w:w="1438" w:type="pct"/>
            <w:vMerge/>
            <w:shd w:val="clear" w:color="auto" w:fill="auto"/>
          </w:tcPr>
          <w:p w14:paraId="234974C0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59" w:type="pct"/>
            <w:vMerge/>
            <w:shd w:val="clear" w:color="auto" w:fill="auto"/>
          </w:tcPr>
          <w:p w14:paraId="5410AFCF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6770A" w:rsidRPr="00F6770A" w14:paraId="2F67075C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5F70664C" w14:textId="77777777" w:rsidR="00F6770A" w:rsidRDefault="00F6770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1</w:t>
            </w:r>
            <w:r w:rsidRPr="00F6770A">
              <w:rPr>
                <w:rFonts w:ascii="TH SarabunPSK" w:hAnsi="TH SarabunPSK" w:cs="TH SarabunPSK"/>
                <w:sz w:val="28"/>
                <w:szCs w:val="28"/>
              </w:rPr>
              <w:t>-2</w:t>
            </w:r>
          </w:p>
          <w:p w14:paraId="76115004" w14:textId="4EF9BD8C" w:rsidR="00172582" w:rsidRDefault="00F073A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7</w:t>
            </w:r>
            <w:r w:rsidR="00230B2A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, 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4</w:t>
            </w:r>
            <w:r w:rsidR="00172582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</w:t>
            </w:r>
            <w:r w:rsidR="00172582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ก.ค.</w:t>
            </w:r>
          </w:p>
          <w:p w14:paraId="1137A490" w14:textId="2712D7F5" w:rsidR="00383B50" w:rsidRDefault="00F073A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  <w:p w14:paraId="1EB0EC93" w14:textId="77777777" w:rsidR="00172582" w:rsidRDefault="00172582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</w:p>
          <w:p w14:paraId="04708917" w14:textId="77777777" w:rsidR="00F70D32" w:rsidRPr="00F70D32" w:rsidRDefault="00F70D32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</w:p>
          <w:p w14:paraId="6C47E7FB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633" w:type="pct"/>
            <w:shd w:val="clear" w:color="auto" w:fill="auto"/>
          </w:tcPr>
          <w:p w14:paraId="1D9B83F8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การเตรียมผู้เรียน ด้านระบบการเรียน การสอน การมอบหมายงานและการวัดและประเมินผล</w:t>
            </w:r>
          </w:p>
          <w:p w14:paraId="72227744" w14:textId="19E3947A" w:rsidR="00F6770A" w:rsidRPr="00F6770A" w:rsidRDefault="00C227DE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="00F6770A"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ความรู้เบื้องต้นเกี่ยวกับกระบวนการสหกิจศึกษา</w:t>
            </w:r>
          </w:p>
          <w:p w14:paraId="2F46520E" w14:textId="77777777" w:rsidR="00F6770A" w:rsidRPr="00F6770A" w:rsidRDefault="00B82E95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CLO2</w:t>
            </w:r>
            <w:r w:rsidR="00BA4544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2%</w:t>
            </w:r>
            <w:r w:rsidR="00BA4544">
              <w:rPr>
                <w:rFonts w:ascii="TH SarabunPSK" w:hAnsi="TH SarabunPSK" w:cs="TH SarabunPSK"/>
                <w:sz w:val="28"/>
                <w:szCs w:val="28"/>
                <w:lang w:val="en-US"/>
              </w:rPr>
              <w:t>)</w:t>
            </w:r>
          </w:p>
        </w:tc>
        <w:tc>
          <w:tcPr>
            <w:tcW w:w="452" w:type="pct"/>
            <w:shd w:val="clear" w:color="auto" w:fill="auto"/>
          </w:tcPr>
          <w:p w14:paraId="37C6C1B9" w14:textId="77777777" w:rsidR="00F6770A" w:rsidRPr="00791E2C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5F02997E" w14:textId="77777777" w:rsidR="00F6770A" w:rsidRPr="00791E2C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</w:p>
        </w:tc>
        <w:tc>
          <w:tcPr>
            <w:tcW w:w="1438" w:type="pct"/>
            <w:shd w:val="clear" w:color="auto" w:fill="auto"/>
          </w:tcPr>
          <w:p w14:paraId="01C754F6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ชี้แจงเนื้อหาวิชา แผนการสอน และการประเมินผล</w:t>
            </w:r>
          </w:p>
          <w:p w14:paraId="42229A54" w14:textId="74AB56BB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สอนแบบบรรยาย</w:t>
            </w:r>
          </w:p>
          <w:p w14:paraId="44876AD2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ทำกิจกรรมในชั้นเรียน (</w:t>
            </w:r>
            <w:r w:rsidRPr="00C227DE">
              <w:rPr>
                <w:rFonts w:ascii="TH SarabunPSK" w:hAnsi="TH SarabunPSK" w:cs="TH SarabunPSK"/>
                <w:sz w:val="28"/>
                <w:szCs w:val="28"/>
              </w:rPr>
              <w:t>Active learning</w:t>
            </w:r>
            <w:r w:rsidRPr="00C227DE">
              <w:rPr>
                <w:rFonts w:ascii="TH SarabunPSK" w:hAnsi="TH SarabunPSK" w:cs="TH SarabunPSK" w:hint="cs"/>
                <w:sz w:val="28"/>
                <w:szCs w:val="28"/>
                <w:cs/>
              </w:rPr>
              <w:t>)</w:t>
            </w:r>
          </w:p>
          <w:p w14:paraId="62390FDE" w14:textId="02A00D98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Pr="00C227DE">
              <w:rPr>
                <w:rFonts w:ascii="TH SarabunPSK" w:hAnsi="TH SarabunPSK" w:cs="TH SarabunPSK" w:hint="cs"/>
                <w:sz w:val="28"/>
                <w:szCs w:val="28"/>
                <w:cs/>
              </w:rPr>
              <w:t>สอนแบบใช้กรณีศึกษา (</w:t>
            </w:r>
            <w:r w:rsidRPr="00C227DE">
              <w:rPr>
                <w:rFonts w:ascii="TH SarabunPSK" w:hAnsi="TH SarabunPSK" w:cs="TH SarabunPSK"/>
                <w:sz w:val="28"/>
                <w:szCs w:val="28"/>
              </w:rPr>
              <w:t>Case study learning</w:t>
            </w: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)</w:t>
            </w:r>
          </w:p>
          <w:p w14:paraId="13EDBECF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- ถาม-ตอบ</w:t>
            </w:r>
          </w:p>
          <w:p w14:paraId="4639ED24" w14:textId="77777777" w:rsid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มอบหมายแบบฝึกหัด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>/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งาน</w:t>
            </w:r>
          </w:p>
          <w:p w14:paraId="22BDB96F" w14:textId="0FE45913" w:rsidR="00C227DE" w:rsidRPr="00F6770A" w:rsidRDefault="00C227DE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</w:p>
        </w:tc>
        <w:tc>
          <w:tcPr>
            <w:tcW w:w="659" w:type="pct"/>
            <w:shd w:val="clear" w:color="auto" w:fill="auto"/>
          </w:tcPr>
          <w:p w14:paraId="637F8D92" w14:textId="2FD44491" w:rsidR="00F6770A" w:rsidRPr="00F6770A" w:rsidRDefault="00F6770A" w:rsidP="00791E2C">
            <w:pPr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ผศ.ดร. </w:t>
            </w:r>
            <w:r w:rsidR="00791E2C"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 xml:space="preserve">อุไรวรรณ </w:t>
            </w:r>
            <w:r w:rsidR="0070431E"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6770A" w:rsidRPr="00F6770A" w14:paraId="2F167294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1E922ECA" w14:textId="469A7D65" w:rsidR="00F6770A" w:rsidRDefault="00F6770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3</w:t>
            </w:r>
            <w:r w:rsidR="00F073AA">
              <w:rPr>
                <w:rFonts w:ascii="TH SarabunPSK" w:hAnsi="TH SarabunPSK" w:cs="TH SarabunPSK"/>
                <w:sz w:val="28"/>
                <w:szCs w:val="28"/>
                <w:lang w:val="en-US"/>
              </w:rPr>
              <w:t>-4</w:t>
            </w:r>
          </w:p>
          <w:p w14:paraId="7CF5181D" w14:textId="75999D9C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21, 28</w:t>
            </w:r>
            <w:r w:rsidR="00383B50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ก.ค.</w:t>
            </w:r>
          </w:p>
          <w:p w14:paraId="61AB0E1D" w14:textId="77777777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lastRenderedPageBreak/>
              <w:t>65</w:t>
            </w:r>
          </w:p>
          <w:p w14:paraId="6919B11B" w14:textId="7A4958DB" w:rsidR="00383B50" w:rsidRDefault="00383B50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</w:p>
          <w:p w14:paraId="19AC3BB7" w14:textId="77777777" w:rsidR="00383B50" w:rsidRPr="00F6770A" w:rsidRDefault="00383B50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</w:p>
        </w:tc>
        <w:tc>
          <w:tcPr>
            <w:tcW w:w="1633" w:type="pct"/>
            <w:shd w:val="clear" w:color="auto" w:fill="auto"/>
          </w:tcPr>
          <w:p w14:paraId="7F7BAC53" w14:textId="332DFCFE" w:rsidR="00F6770A" w:rsidRPr="00F6770A" w:rsidRDefault="00F6770A" w:rsidP="00F6770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lastRenderedPageBreak/>
              <w:t>หลักการเขียนจดหมายสมัครงาน การเลือกสถานประกอบการ และหลักการสัมภาษณ์งานอาชีพ</w:t>
            </w:r>
          </w:p>
          <w:p w14:paraId="468EEBFB" w14:textId="77777777" w:rsidR="00F6770A" w:rsidRPr="00F6770A" w:rsidRDefault="00B82E95" w:rsidP="00F6770A">
            <w:pP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lastRenderedPageBreak/>
              <w:t>CLO2 (6%)</w:t>
            </w:r>
          </w:p>
        </w:tc>
        <w:tc>
          <w:tcPr>
            <w:tcW w:w="452" w:type="pct"/>
            <w:shd w:val="clear" w:color="auto" w:fill="auto"/>
          </w:tcPr>
          <w:p w14:paraId="73FFD186" w14:textId="77777777" w:rsidR="00F6770A" w:rsidRPr="00F6770A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lastRenderedPageBreak/>
              <w:t>0</w:t>
            </w:r>
          </w:p>
        </w:tc>
        <w:tc>
          <w:tcPr>
            <w:tcW w:w="378" w:type="pct"/>
            <w:shd w:val="clear" w:color="auto" w:fill="auto"/>
          </w:tcPr>
          <w:p w14:paraId="3815FD9D" w14:textId="77777777" w:rsidR="00F6770A" w:rsidRPr="00791E2C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3</w:t>
            </w:r>
          </w:p>
        </w:tc>
        <w:tc>
          <w:tcPr>
            <w:tcW w:w="1438" w:type="pct"/>
            <w:shd w:val="clear" w:color="auto" w:fill="auto"/>
          </w:tcPr>
          <w:p w14:paraId="3EAF344C" w14:textId="77777777" w:rsid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</w:t>
            </w:r>
            <w:r w:rsidR="000B08B6">
              <w:rPr>
                <w:rFonts w:ascii="TH SarabunPSK" w:hAnsi="TH SarabunPSK" w:cs="TH SarabunPSK" w:hint="cs"/>
                <w:sz w:val="28"/>
                <w:szCs w:val="28"/>
                <w:cs/>
              </w:rPr>
              <w:t>เขียนใบสมัครสหกิจศึกษาเพื่อส่งไปยังสภานประกอบการ</w:t>
            </w:r>
          </w:p>
          <w:p w14:paraId="62760D4A" w14:textId="77777777" w:rsidR="00F6770A" w:rsidRPr="000B08B6" w:rsidRDefault="000B08B6" w:rsidP="000B08B6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lastRenderedPageBreak/>
              <w:t>จำลองการสัมภาษณ์งานเพื่อเข้าทำงานโดยคณาจารย์ และเจ้าหน้าที่ฝ่ายทรัพยากรมนุษ</w:t>
            </w:r>
          </w:p>
        </w:tc>
        <w:tc>
          <w:tcPr>
            <w:tcW w:w="659" w:type="pct"/>
            <w:shd w:val="clear" w:color="auto" w:fill="auto"/>
          </w:tcPr>
          <w:p w14:paraId="65E8CD3C" w14:textId="77777777" w:rsidR="00F6770A" w:rsidRPr="00F6770A" w:rsidRDefault="00100BD3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lastRenderedPageBreak/>
              <w:t>ดร.ปริศนา</w:t>
            </w:r>
            <w:r w:rsidR="0070431E"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6770A" w:rsidRPr="00F6770A" w14:paraId="18F2EE12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0B36744E" w14:textId="4856C0CA" w:rsidR="00F6770A" w:rsidRDefault="00F073A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5</w:t>
            </w:r>
            <w:r w:rsidR="00100BD3">
              <w:rPr>
                <w:rFonts w:ascii="TH SarabunPSK" w:hAnsi="TH SarabunPSK" w:cs="TH SarabunPSK"/>
                <w:sz w:val="28"/>
                <w:szCs w:val="28"/>
              </w:rPr>
              <w:t>-</w:t>
            </w:r>
            <w:r>
              <w:rPr>
                <w:rFonts w:ascii="TH SarabunPSK" w:hAnsi="TH SarabunPSK" w:cs="TH SarabunPSK"/>
                <w:sz w:val="28"/>
                <w:szCs w:val="28"/>
              </w:rPr>
              <w:t>6</w:t>
            </w:r>
          </w:p>
          <w:p w14:paraId="43189453" w14:textId="06AE68C0" w:rsidR="00383B50" w:rsidRPr="00383B50" w:rsidRDefault="00383B50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4</w:t>
            </w:r>
            <w:r w:rsidR="00F073AA">
              <w:rPr>
                <w:rFonts w:ascii="TH SarabunPSK" w:hAnsi="TH SarabunPSK" w:cs="TH SarabunPSK"/>
                <w:sz w:val="28"/>
                <w:szCs w:val="28"/>
                <w:lang w:val="en-US"/>
              </w:rPr>
              <w:t>, 11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ส.ค.</w:t>
            </w:r>
            <w:r w:rsidR="00F073AA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 xml:space="preserve"> </w:t>
            </w:r>
            <w:r w:rsidR="00F073AA"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  <w:p w14:paraId="20FF12A4" w14:textId="77777777" w:rsidR="00F6770A" w:rsidRPr="00F6770A" w:rsidRDefault="00F6770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33" w:type="pct"/>
            <w:shd w:val="clear" w:color="auto" w:fill="auto"/>
          </w:tcPr>
          <w:p w14:paraId="64821DB7" w14:textId="77777777" w:rsidR="00C227DE" w:rsidRDefault="00C227DE" w:rsidP="00F6770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 xml:space="preserve">- </w:t>
            </w:r>
            <w:r w:rsidR="00336C29"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แนวคิดการสร้างงานนวัตกรรม</w:t>
            </w:r>
            <w:r w:rsidR="000A4A53"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 xml:space="preserve"> กรณีศึกษาการสร้างนวัตกรรม</w:t>
            </w:r>
          </w:p>
          <w:p w14:paraId="747AD2ED" w14:textId="14FAE8C3" w:rsidR="00F6770A" w:rsidRPr="00F6770A" w:rsidRDefault="00C227DE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 xml:space="preserve">- </w:t>
            </w:r>
            <w:r w:rsidR="00F6770A"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วัฒนธรรมองค์กร การพัฒนาบุคลิกภาพ จรรยาบรรณวิชาชีพ</w:t>
            </w:r>
          </w:p>
          <w:p w14:paraId="26FAB487" w14:textId="77777777" w:rsid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คุณธรรมจริยธรรม กฎหมายแรงงาน และการประกันสังคม</w:t>
            </w:r>
          </w:p>
          <w:p w14:paraId="7AEC5E34" w14:textId="77777777" w:rsidR="00B82E95" w:rsidRPr="00F6770A" w:rsidRDefault="00B82E95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CLO1 (6%)</w:t>
            </w:r>
          </w:p>
        </w:tc>
        <w:tc>
          <w:tcPr>
            <w:tcW w:w="452" w:type="pct"/>
            <w:shd w:val="clear" w:color="auto" w:fill="auto"/>
          </w:tcPr>
          <w:p w14:paraId="58E6F5D0" w14:textId="77777777" w:rsidR="00F6770A" w:rsidRPr="00F6770A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2F710F65" w14:textId="77777777" w:rsidR="00F6770A" w:rsidRPr="00791E2C" w:rsidRDefault="00100BD3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</w:p>
        </w:tc>
        <w:tc>
          <w:tcPr>
            <w:tcW w:w="1438" w:type="pct"/>
            <w:shd w:val="clear" w:color="auto" w:fill="auto"/>
          </w:tcPr>
          <w:p w14:paraId="1735C6DF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สอนแบบบรรยาย</w:t>
            </w:r>
          </w:p>
          <w:p w14:paraId="051B067F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ทำกิจกรรมในชั้นเรียน (</w:t>
            </w:r>
            <w:r w:rsidRPr="00C227DE">
              <w:rPr>
                <w:rFonts w:ascii="TH SarabunPSK" w:hAnsi="TH SarabunPSK" w:cs="TH SarabunPSK"/>
                <w:sz w:val="28"/>
                <w:szCs w:val="28"/>
              </w:rPr>
              <w:t>Active learning</w:t>
            </w:r>
            <w:r w:rsidRPr="00C227DE">
              <w:rPr>
                <w:rFonts w:ascii="TH SarabunPSK" w:hAnsi="TH SarabunPSK" w:cs="TH SarabunPSK" w:hint="cs"/>
                <w:sz w:val="28"/>
                <w:szCs w:val="28"/>
                <w:cs/>
              </w:rPr>
              <w:t>)</w:t>
            </w:r>
          </w:p>
          <w:p w14:paraId="78D4F36D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Pr="00C227DE">
              <w:rPr>
                <w:rFonts w:ascii="TH SarabunPSK" w:hAnsi="TH SarabunPSK" w:cs="TH SarabunPSK" w:hint="cs"/>
                <w:sz w:val="28"/>
                <w:szCs w:val="28"/>
                <w:cs/>
              </w:rPr>
              <w:t>สอนแบบใช้กรณีศึกษา (</w:t>
            </w:r>
            <w:r w:rsidRPr="00C227DE">
              <w:rPr>
                <w:rFonts w:ascii="TH SarabunPSK" w:hAnsi="TH SarabunPSK" w:cs="TH SarabunPSK"/>
                <w:sz w:val="28"/>
                <w:szCs w:val="28"/>
              </w:rPr>
              <w:t>Case study learning</w:t>
            </w: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)</w:t>
            </w:r>
          </w:p>
          <w:p w14:paraId="022741A1" w14:textId="77777777" w:rsidR="00F6770A" w:rsidRPr="00F6770A" w:rsidRDefault="00F6770A" w:rsidP="00F6770A">
            <w:pPr>
              <w:ind w:left="5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</w:p>
        </w:tc>
        <w:tc>
          <w:tcPr>
            <w:tcW w:w="659" w:type="pct"/>
            <w:shd w:val="clear" w:color="auto" w:fill="auto"/>
          </w:tcPr>
          <w:p w14:paraId="370D6BF2" w14:textId="2D384084" w:rsidR="00F6770A" w:rsidRPr="00F6770A" w:rsidRDefault="00045B51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ศ.</w:t>
            </w:r>
            <w:r w:rsidR="00100BD3">
              <w:rPr>
                <w:rFonts w:ascii="TH SarabunPSK" w:hAnsi="TH SarabunPSK" w:cs="TH SarabunPSK" w:hint="cs"/>
                <w:sz w:val="28"/>
                <w:szCs w:val="28"/>
                <w:cs/>
              </w:rPr>
              <w:t>ดร.ปริศนา</w:t>
            </w:r>
            <w:r w:rsidR="0070431E"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6770A" w:rsidRPr="00F6770A" w14:paraId="37043177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3AA3FA23" w14:textId="1815908A" w:rsidR="00F6770A" w:rsidRDefault="0070431E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7</w:t>
            </w:r>
            <w:r w:rsidR="00F073AA">
              <w:rPr>
                <w:rFonts w:ascii="TH SarabunPSK" w:hAnsi="TH SarabunPSK" w:cs="TH SarabunPSK"/>
                <w:sz w:val="28"/>
                <w:szCs w:val="28"/>
                <w:lang w:val="en-US"/>
              </w:rPr>
              <w:t>-8</w:t>
            </w:r>
          </w:p>
          <w:p w14:paraId="3FBFE323" w14:textId="2B013FF5" w:rsidR="00383B50" w:rsidRDefault="00F073A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8, 25</w:t>
            </w:r>
            <w:r w:rsidR="00383B50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</w:t>
            </w:r>
            <w:r w:rsidR="00383B50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ส.ค.</w:t>
            </w:r>
          </w:p>
          <w:p w14:paraId="3F798810" w14:textId="25BC69F0" w:rsidR="00383B50" w:rsidRPr="00100BD3" w:rsidRDefault="00F073AA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</w:tc>
        <w:tc>
          <w:tcPr>
            <w:tcW w:w="1633" w:type="pct"/>
            <w:shd w:val="clear" w:color="auto" w:fill="auto"/>
          </w:tcPr>
          <w:p w14:paraId="34659931" w14:textId="15671AF7" w:rsidR="00720B48" w:rsidRDefault="00720B48" w:rsidP="004D5DFC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720B48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ทักษะการวางแผน ทักษะการวิเคราะห์ และทักษะการแก้ปัญหาเฉพาะหน้าและการตัดสินใจ</w:t>
            </w:r>
          </w:p>
          <w:p w14:paraId="3BEEA519" w14:textId="77777777" w:rsidR="00B82E95" w:rsidRPr="00F6770A" w:rsidRDefault="00B82E95" w:rsidP="004D5DFC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B82E95">
              <w:rPr>
                <w:rFonts w:ascii="TH SarabunPSK" w:hAnsi="TH SarabunPSK" w:cs="TH SarabunPSK"/>
                <w:sz w:val="28"/>
                <w:szCs w:val="28"/>
                <w:lang w:val="en-US"/>
              </w:rPr>
              <w:t>CLO1 (6%)</w:t>
            </w:r>
          </w:p>
        </w:tc>
        <w:tc>
          <w:tcPr>
            <w:tcW w:w="452" w:type="pct"/>
            <w:shd w:val="clear" w:color="auto" w:fill="auto"/>
          </w:tcPr>
          <w:p w14:paraId="4D4082BA" w14:textId="77777777" w:rsidR="00F6770A" w:rsidRPr="00F6770A" w:rsidRDefault="00791E2C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3EE400D2" w14:textId="77777777" w:rsidR="00F6770A" w:rsidRPr="00791E2C" w:rsidRDefault="0070431E" w:rsidP="00F6770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</w:p>
        </w:tc>
        <w:tc>
          <w:tcPr>
            <w:tcW w:w="1438" w:type="pct"/>
            <w:shd w:val="clear" w:color="auto" w:fill="auto"/>
          </w:tcPr>
          <w:p w14:paraId="1C8B8CC5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สอนแบบบรรยาย</w:t>
            </w:r>
          </w:p>
          <w:p w14:paraId="30A411E5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ทำกิจกรรมในชั้นเรียน (</w:t>
            </w:r>
            <w:r w:rsidRPr="00C227DE">
              <w:rPr>
                <w:rFonts w:ascii="TH SarabunPSK" w:hAnsi="TH SarabunPSK" w:cs="TH SarabunPSK"/>
                <w:sz w:val="28"/>
                <w:szCs w:val="28"/>
              </w:rPr>
              <w:t>Active learning</w:t>
            </w:r>
            <w:r w:rsidRPr="00C227DE">
              <w:rPr>
                <w:rFonts w:ascii="TH SarabunPSK" w:hAnsi="TH SarabunPSK" w:cs="TH SarabunPSK" w:hint="cs"/>
                <w:sz w:val="28"/>
                <w:szCs w:val="28"/>
                <w:cs/>
              </w:rPr>
              <w:t>)</w:t>
            </w:r>
          </w:p>
          <w:p w14:paraId="214F5E1A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Pr="00C227DE">
              <w:rPr>
                <w:rFonts w:ascii="TH SarabunPSK" w:hAnsi="TH SarabunPSK" w:cs="TH SarabunPSK" w:hint="cs"/>
                <w:sz w:val="28"/>
                <w:szCs w:val="28"/>
                <w:cs/>
              </w:rPr>
              <w:t>สอนแบบใช้กรณีศึกษา (</w:t>
            </w:r>
            <w:r w:rsidRPr="00C227DE">
              <w:rPr>
                <w:rFonts w:ascii="TH SarabunPSK" w:hAnsi="TH SarabunPSK" w:cs="TH SarabunPSK"/>
                <w:sz w:val="28"/>
                <w:szCs w:val="28"/>
              </w:rPr>
              <w:t>Case study learning</w:t>
            </w: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)</w:t>
            </w:r>
          </w:p>
          <w:p w14:paraId="451639BE" w14:textId="77777777" w:rsidR="00F6770A" w:rsidRPr="00F6770A" w:rsidRDefault="00F6770A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- ถาม-ตอบ</w:t>
            </w:r>
          </w:p>
          <w:p w14:paraId="00B218F3" w14:textId="77777777" w:rsidR="00F6770A" w:rsidRPr="00F6770A" w:rsidRDefault="00F6770A" w:rsidP="00F6770A">
            <w:pPr>
              <w:ind w:left="5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มอบหมายแบบฝึกหัด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>/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งาน</w:t>
            </w:r>
          </w:p>
        </w:tc>
        <w:tc>
          <w:tcPr>
            <w:tcW w:w="659" w:type="pct"/>
            <w:shd w:val="clear" w:color="auto" w:fill="auto"/>
          </w:tcPr>
          <w:p w14:paraId="4B73DD78" w14:textId="77777777" w:rsidR="00F6770A" w:rsidRPr="00F6770A" w:rsidRDefault="00100BD3" w:rsidP="00F6770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ศ.ดร.สรพงค์</w:t>
            </w:r>
            <w:r w:rsidR="0070431E"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70431E" w:rsidRPr="00F6770A" w14:paraId="1852688C" w14:textId="77777777" w:rsidTr="0070431E">
        <w:trPr>
          <w:jc w:val="center"/>
        </w:trPr>
        <w:tc>
          <w:tcPr>
            <w:tcW w:w="440" w:type="pct"/>
            <w:shd w:val="clear" w:color="auto" w:fill="auto"/>
          </w:tcPr>
          <w:p w14:paraId="36EA849D" w14:textId="2E6F8E27" w:rsidR="0070431E" w:rsidRPr="00F6770A" w:rsidRDefault="00F073AA" w:rsidP="0070431E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560" w:type="pct"/>
            <w:gridSpan w:val="5"/>
            <w:shd w:val="clear" w:color="auto" w:fill="auto"/>
          </w:tcPr>
          <w:p w14:paraId="5DEE4177" w14:textId="77777777" w:rsidR="0070431E" w:rsidRPr="00F6770A" w:rsidRDefault="0070431E" w:rsidP="0070431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กลางภาค</w:t>
            </w:r>
          </w:p>
        </w:tc>
      </w:tr>
      <w:tr w:rsidR="0070431E" w:rsidRPr="00F6770A" w14:paraId="63B17C54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507DD819" w14:textId="77777777" w:rsidR="00383B50" w:rsidRDefault="00F073AA" w:rsidP="00383B50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0</w:t>
            </w:r>
          </w:p>
          <w:p w14:paraId="7C8EBF75" w14:textId="49B8607C" w:rsidR="00F073AA" w:rsidRPr="00383B50" w:rsidRDefault="00F073AA" w:rsidP="00383B50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 xml:space="preserve"> ก.ย. 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</w:tc>
        <w:tc>
          <w:tcPr>
            <w:tcW w:w="1633" w:type="pct"/>
            <w:shd w:val="clear" w:color="auto" w:fill="auto"/>
          </w:tcPr>
          <w:p w14:paraId="2A1F579D" w14:textId="0FEC4C5B" w:rsidR="0070431E" w:rsidRPr="00F6770A" w:rsidRDefault="000A4A53" w:rsidP="0070431E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</w:pP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ติดตามความก้าวหน้ารายงานโครงร่างสหกิจศึกษา</w:t>
            </w:r>
          </w:p>
        </w:tc>
        <w:tc>
          <w:tcPr>
            <w:tcW w:w="452" w:type="pct"/>
            <w:shd w:val="clear" w:color="auto" w:fill="auto"/>
          </w:tcPr>
          <w:p w14:paraId="0F70EA1F" w14:textId="41D5FD86" w:rsidR="0070431E" w:rsidRPr="00F6770A" w:rsidRDefault="00F073AA" w:rsidP="0070431E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79D250B2" w14:textId="415A575A" w:rsidR="0070431E" w:rsidRPr="00F6770A" w:rsidRDefault="00F073AA" w:rsidP="0070431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3</w:t>
            </w:r>
          </w:p>
        </w:tc>
        <w:tc>
          <w:tcPr>
            <w:tcW w:w="1438" w:type="pct"/>
            <w:shd w:val="clear" w:color="auto" w:fill="auto"/>
          </w:tcPr>
          <w:p w14:paraId="7A01AE1E" w14:textId="2E6C4092" w:rsidR="0070431E" w:rsidRPr="00F6770A" w:rsidRDefault="001B6AEC" w:rsidP="0070431E">
            <w:pPr>
              <w:ind w:left="5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นิสิตรายงานความก้าวหน้า</w:t>
            </w:r>
          </w:p>
        </w:tc>
        <w:tc>
          <w:tcPr>
            <w:tcW w:w="659" w:type="pct"/>
            <w:shd w:val="clear" w:color="auto" w:fill="auto"/>
          </w:tcPr>
          <w:p w14:paraId="2D81B2B4" w14:textId="3ADA701A" w:rsidR="0070431E" w:rsidRPr="00F6770A" w:rsidRDefault="001B6AEC" w:rsidP="0070431E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ผศ.ดร. </w:t>
            </w: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อุไรวรรณ</w:t>
            </w:r>
          </w:p>
        </w:tc>
      </w:tr>
      <w:tr w:rsidR="00F073AA" w:rsidRPr="00F6770A" w14:paraId="4B284A14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7015D268" w14:textId="4227C80C" w:rsidR="00F073AA" w:rsidRPr="0070431E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1</w:t>
            </w:r>
            <w:r w:rsidR="001B6AEC">
              <w:rPr>
                <w:rFonts w:ascii="TH SarabunPSK" w:hAnsi="TH SarabunPSK" w:cs="TH SarabunPSK"/>
                <w:sz w:val="28"/>
                <w:szCs w:val="28"/>
                <w:lang w:val="en-US"/>
              </w:rPr>
              <w:t>-12</w:t>
            </w:r>
          </w:p>
          <w:p w14:paraId="308F443F" w14:textId="72664316" w:rsidR="00F073AA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5, 22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 xml:space="preserve"> ก.ย. 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</w:tc>
        <w:tc>
          <w:tcPr>
            <w:tcW w:w="1633" w:type="pct"/>
            <w:shd w:val="clear" w:color="auto" w:fill="auto"/>
          </w:tcPr>
          <w:p w14:paraId="7B7D33B5" w14:textId="5B062284" w:rsidR="00F073AA" w:rsidRDefault="00F073AA" w:rsidP="00F073AA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แนวทางใน</w:t>
            </w: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การ</w:t>
            </w: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พัฒนาองค์ความรู้ทางการเกษตร เพื่อลดต้นทุน เพิ่มประสิทธิภาพในการทำงาน สร้างสรรค์องค์ความรู้ใหม่ แก้ปัญหาในการทำงานและสร้างนวัตกรรม</w:t>
            </w:r>
          </w:p>
          <w:p w14:paraId="033A0194" w14:textId="0D35A4C9" w:rsidR="00F073AA" w:rsidRPr="00F6770A" w:rsidRDefault="00F073AA" w:rsidP="00F073AA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>CLO2 (12%)</w:t>
            </w:r>
          </w:p>
        </w:tc>
        <w:tc>
          <w:tcPr>
            <w:tcW w:w="452" w:type="pct"/>
            <w:shd w:val="clear" w:color="auto" w:fill="auto"/>
          </w:tcPr>
          <w:p w14:paraId="635B3253" w14:textId="5DFF7A93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3CA696C3" w14:textId="2D0E4527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6</w:t>
            </w:r>
          </w:p>
        </w:tc>
        <w:tc>
          <w:tcPr>
            <w:tcW w:w="1438" w:type="pct"/>
            <w:shd w:val="clear" w:color="auto" w:fill="auto"/>
          </w:tcPr>
          <w:p w14:paraId="7CD9D219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สอนแบบบรรยาย</w:t>
            </w:r>
          </w:p>
          <w:p w14:paraId="4B5E144C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ทำกิจกรรมในชั้นเรียน (</w:t>
            </w:r>
            <w:r w:rsidRPr="00C227DE">
              <w:rPr>
                <w:rFonts w:ascii="TH SarabunPSK" w:hAnsi="TH SarabunPSK" w:cs="TH SarabunPSK"/>
                <w:sz w:val="28"/>
                <w:szCs w:val="28"/>
              </w:rPr>
              <w:t>Active learning</w:t>
            </w:r>
            <w:r w:rsidRPr="00C227DE">
              <w:rPr>
                <w:rFonts w:ascii="TH SarabunPSK" w:hAnsi="TH SarabunPSK" w:cs="TH SarabunPSK" w:hint="cs"/>
                <w:sz w:val="28"/>
                <w:szCs w:val="28"/>
                <w:cs/>
              </w:rPr>
              <w:t>)</w:t>
            </w:r>
          </w:p>
          <w:p w14:paraId="733D9454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Pr="00C227DE">
              <w:rPr>
                <w:rFonts w:ascii="TH SarabunPSK" w:hAnsi="TH SarabunPSK" w:cs="TH SarabunPSK" w:hint="cs"/>
                <w:sz w:val="28"/>
                <w:szCs w:val="28"/>
                <w:cs/>
              </w:rPr>
              <w:t>สอนแบบใช้กรณีศึกษา (</w:t>
            </w:r>
            <w:r w:rsidRPr="00C227DE">
              <w:rPr>
                <w:rFonts w:ascii="TH SarabunPSK" w:hAnsi="TH SarabunPSK" w:cs="TH SarabunPSK"/>
                <w:sz w:val="28"/>
                <w:szCs w:val="28"/>
              </w:rPr>
              <w:t>Case study learning</w:t>
            </w: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)</w:t>
            </w:r>
          </w:p>
          <w:p w14:paraId="16CE6A6D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- ถาม-ตอบ</w:t>
            </w:r>
          </w:p>
          <w:p w14:paraId="5DF283F1" w14:textId="07D58C4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มอบหมายแบบฝึกหัด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>/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งาน</w:t>
            </w:r>
          </w:p>
        </w:tc>
        <w:tc>
          <w:tcPr>
            <w:tcW w:w="659" w:type="pct"/>
            <w:shd w:val="clear" w:color="auto" w:fill="auto"/>
          </w:tcPr>
          <w:p w14:paraId="3BBC8ADE" w14:textId="26732782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ผศ.ดร. สมัคร แก้วสุกแสง</w:t>
            </w:r>
            <w:r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073AA" w:rsidRPr="00F6770A" w14:paraId="36259639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2AFB93A9" w14:textId="53FE32E7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1</w:t>
            </w:r>
            <w:r w:rsidR="001B6AEC">
              <w:rPr>
                <w:rFonts w:ascii="TH SarabunPSK" w:hAnsi="TH SarabunPSK" w:cs="TH SarabunPSK"/>
                <w:sz w:val="28"/>
                <w:szCs w:val="28"/>
                <w:lang w:val="en-US"/>
              </w:rPr>
              <w:t>3-14</w:t>
            </w:r>
          </w:p>
          <w:p w14:paraId="0430BD16" w14:textId="77777777" w:rsidR="001B6AEC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29 1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 xml:space="preserve"> ก.ย. 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  <w:p w14:paraId="105C7883" w14:textId="1A94C331" w:rsidR="00F073AA" w:rsidRPr="00F6770A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  <w:r w:rsidR="00F073AA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 xml:space="preserve"> </w:t>
            </w:r>
            <w:r w:rsidR="00F073AA" w:rsidRPr="00017632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ต.ค.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65</w:t>
            </w:r>
          </w:p>
          <w:p w14:paraId="46880352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33" w:type="pct"/>
            <w:shd w:val="clear" w:color="auto" w:fill="auto"/>
          </w:tcPr>
          <w:p w14:paraId="6AF4306F" w14:textId="016000AA" w:rsidR="00F073AA" w:rsidRDefault="00F073AA" w:rsidP="00F073A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70431E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การค้นคว้าหาความรู้เพิ่มเติม ความถูกต้องของเนื้อหาทางวิชาการ ความสอดคล้องเชื่อมโยงบทความ สรุปประเด็นและวิจารณ์งานวิจัยที่นำเสนอได้ การใช้ภาษาในการเขียนรายงาน การเรียบเรียงและรูปแบบของรายงานสามารถพัฒนาองค์ความรู้ต่อไปได้</w:t>
            </w:r>
          </w:p>
          <w:p w14:paraId="34F315C0" w14:textId="77777777" w:rsidR="00F073AA" w:rsidRPr="00F6770A" w:rsidRDefault="00F073AA" w:rsidP="00F073A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</w:pPr>
            <w:r w:rsidRPr="00B82E95"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>CLO</w:t>
            </w:r>
            <w:r w:rsidRPr="00B82E95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1 (6%)</w:t>
            </w:r>
          </w:p>
        </w:tc>
        <w:tc>
          <w:tcPr>
            <w:tcW w:w="452" w:type="pct"/>
            <w:shd w:val="clear" w:color="auto" w:fill="auto"/>
          </w:tcPr>
          <w:p w14:paraId="6C96314D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58EE4CE9" w14:textId="208A4CC1" w:rsidR="00F073AA" w:rsidRPr="00791E2C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</w:p>
        </w:tc>
        <w:tc>
          <w:tcPr>
            <w:tcW w:w="1438" w:type="pct"/>
            <w:shd w:val="clear" w:color="auto" w:fill="auto"/>
          </w:tcPr>
          <w:p w14:paraId="1C7049DD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สอนแบบบรรยาย</w:t>
            </w:r>
          </w:p>
          <w:p w14:paraId="1ACE53C4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ทำกิจกรรมในชั้นเรียน (</w:t>
            </w:r>
            <w:r w:rsidRPr="00C227DE">
              <w:rPr>
                <w:rFonts w:ascii="TH SarabunPSK" w:hAnsi="TH SarabunPSK" w:cs="TH SarabunPSK"/>
                <w:sz w:val="28"/>
                <w:szCs w:val="28"/>
              </w:rPr>
              <w:t>Active learning</w:t>
            </w:r>
            <w:r w:rsidRPr="00C227DE">
              <w:rPr>
                <w:rFonts w:ascii="TH SarabunPSK" w:hAnsi="TH SarabunPSK" w:cs="TH SarabunPSK" w:hint="cs"/>
                <w:sz w:val="28"/>
                <w:szCs w:val="28"/>
                <w:cs/>
              </w:rPr>
              <w:t>)</w:t>
            </w:r>
          </w:p>
          <w:p w14:paraId="78704DAE" w14:textId="77777777" w:rsidR="00C227DE" w:rsidRPr="00C227DE" w:rsidRDefault="00C227DE" w:rsidP="00C227DE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- </w:t>
            </w:r>
            <w:r w:rsidRPr="00C227DE">
              <w:rPr>
                <w:rFonts w:ascii="TH SarabunPSK" w:hAnsi="TH SarabunPSK" w:cs="TH SarabunPSK" w:hint="cs"/>
                <w:sz w:val="28"/>
                <w:szCs w:val="28"/>
                <w:cs/>
              </w:rPr>
              <w:t>สอนแบบใช้กรณีศึกษา (</w:t>
            </w:r>
            <w:r w:rsidRPr="00C227DE">
              <w:rPr>
                <w:rFonts w:ascii="TH SarabunPSK" w:hAnsi="TH SarabunPSK" w:cs="TH SarabunPSK"/>
                <w:sz w:val="28"/>
                <w:szCs w:val="28"/>
              </w:rPr>
              <w:t>Case study learning</w:t>
            </w:r>
            <w:r w:rsidRPr="00C227DE">
              <w:rPr>
                <w:rFonts w:ascii="TH SarabunPSK" w:hAnsi="TH SarabunPSK" w:cs="TH SarabunPSK"/>
                <w:sz w:val="28"/>
                <w:szCs w:val="28"/>
                <w:cs/>
              </w:rPr>
              <w:t>)</w:t>
            </w:r>
          </w:p>
          <w:p w14:paraId="073D4CEE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  <w:t>- ถาม-ตอบ</w:t>
            </w:r>
          </w:p>
          <w:p w14:paraId="55BCFF7B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- มอบหมายแบบฝึกหัด</w:t>
            </w:r>
            <w:r w:rsidRPr="00F6770A">
              <w:rPr>
                <w:rFonts w:ascii="TH SarabunPSK" w:hAnsi="TH SarabunPSK" w:cs="TH SarabunPSK"/>
                <w:sz w:val="28"/>
                <w:szCs w:val="28"/>
                <w:lang w:val="en-US"/>
              </w:rPr>
              <w:t>/</w:t>
            </w: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>งาน</w:t>
            </w:r>
          </w:p>
        </w:tc>
        <w:tc>
          <w:tcPr>
            <w:tcW w:w="659" w:type="pct"/>
            <w:shd w:val="clear" w:color="auto" w:fill="auto"/>
          </w:tcPr>
          <w:p w14:paraId="4EA1F44A" w14:textId="08152FB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ศ.ดร.นันทิยา</w:t>
            </w:r>
            <w:r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073AA" w:rsidRPr="00F6770A" w14:paraId="0900EB85" w14:textId="77777777" w:rsidTr="00BC1379">
        <w:trPr>
          <w:jc w:val="center"/>
        </w:trPr>
        <w:tc>
          <w:tcPr>
            <w:tcW w:w="440" w:type="pct"/>
            <w:shd w:val="clear" w:color="auto" w:fill="auto"/>
          </w:tcPr>
          <w:p w14:paraId="5B00CC4B" w14:textId="40F6538F" w:rsidR="00F073AA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lastRenderedPageBreak/>
              <w:t>15</w:t>
            </w:r>
          </w:p>
          <w:p w14:paraId="48AA2CF1" w14:textId="54FA5310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</w:t>
            </w:r>
            <w:r w:rsidR="001B6AEC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3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ต.ค.</w:t>
            </w:r>
            <w:r w:rsidR="001B6AEC"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65 (</w:t>
            </w:r>
            <w:r w:rsidR="001B6AEC"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วันหยุด)</w:t>
            </w:r>
          </w:p>
          <w:p w14:paraId="438AEF45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</w:p>
        </w:tc>
        <w:tc>
          <w:tcPr>
            <w:tcW w:w="1633" w:type="pct"/>
            <w:shd w:val="clear" w:color="auto" w:fill="auto"/>
          </w:tcPr>
          <w:p w14:paraId="4C10E167" w14:textId="78C04C5D" w:rsidR="00F073AA" w:rsidRDefault="00F073AA" w:rsidP="00F073A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>การเตรียมโครงร่างวิจัยสหกิจศึกษา</w:t>
            </w:r>
          </w:p>
          <w:p w14:paraId="3EA3FA0B" w14:textId="77777777" w:rsidR="00F073AA" w:rsidRPr="00F6770A" w:rsidRDefault="00F073AA" w:rsidP="00F073AA">
            <w:pPr>
              <w:jc w:val="thaiDistribute"/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</w:pPr>
            <w:r w:rsidRPr="00B82E95"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>CLO</w:t>
            </w:r>
            <w:r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1 (12</w:t>
            </w:r>
            <w:r w:rsidRPr="00B82E95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%)</w:t>
            </w:r>
          </w:p>
        </w:tc>
        <w:tc>
          <w:tcPr>
            <w:tcW w:w="452" w:type="pct"/>
            <w:shd w:val="clear" w:color="auto" w:fill="auto"/>
          </w:tcPr>
          <w:p w14:paraId="33BC58BB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5BA4C484" w14:textId="5E41E201" w:rsidR="00F073AA" w:rsidRPr="00791E2C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3</w:t>
            </w:r>
          </w:p>
        </w:tc>
        <w:tc>
          <w:tcPr>
            <w:tcW w:w="1438" w:type="pct"/>
            <w:shd w:val="clear" w:color="auto" w:fill="auto"/>
          </w:tcPr>
          <w:p w14:paraId="5B13D9D6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การเขียนโครงร่างงานวิจัยที่สอดคล้องกับสถานประกอบการ</w:t>
            </w:r>
          </w:p>
          <w:p w14:paraId="2398D770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กรณีศึกษา กลุ่มผลิตข้าวอินทรย์ ตลาดเป้าหมายเครื่องเซ็นทรัลกรุ๊ป หรือเลือกใช้หัวข้อวิจัยในสถานประกอบการที่สมัครฝึกสหกิจ</w:t>
            </w:r>
          </w:p>
        </w:tc>
        <w:tc>
          <w:tcPr>
            <w:tcW w:w="659" w:type="pct"/>
            <w:shd w:val="clear" w:color="auto" w:fill="auto"/>
          </w:tcPr>
          <w:p w14:paraId="398D9E5B" w14:textId="518232E5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ผศ.ดร. </w:t>
            </w: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 xml:space="preserve">อุไรวรรณ </w:t>
            </w:r>
            <w:r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073AA" w:rsidRPr="00F6770A" w14:paraId="619AF6AE" w14:textId="77777777" w:rsidTr="008E5334">
        <w:trPr>
          <w:jc w:val="center"/>
        </w:trPr>
        <w:tc>
          <w:tcPr>
            <w:tcW w:w="440" w:type="pct"/>
            <w:shd w:val="clear" w:color="auto" w:fill="auto"/>
          </w:tcPr>
          <w:p w14:paraId="0357F45C" w14:textId="5FDCA7DD" w:rsidR="00F073AA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1</w:t>
            </w:r>
            <w:r w:rsidR="00336C29">
              <w:rPr>
                <w:rFonts w:ascii="TH SarabunPSK" w:hAnsi="TH SarabunPSK" w:cs="TH SarabunPSK"/>
                <w:sz w:val="28"/>
                <w:szCs w:val="28"/>
                <w:lang w:val="en-US"/>
              </w:rPr>
              <w:t>6</w:t>
            </w:r>
          </w:p>
          <w:p w14:paraId="604612E2" w14:textId="78537825" w:rsidR="00F073A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2</w:t>
            </w:r>
            <w:r w:rsidR="001B6AEC">
              <w:rPr>
                <w:rFonts w:ascii="TH SarabunPSK" w:hAnsi="TH SarabunPSK" w:cs="TH SarabunPSK"/>
                <w:sz w:val="28"/>
                <w:szCs w:val="28"/>
                <w:lang w:val="en-US"/>
              </w:rPr>
              <w:t>0</w:t>
            </w: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ต.ค.</w:t>
            </w:r>
          </w:p>
          <w:p w14:paraId="7B4F6168" w14:textId="65E3A9FC" w:rsidR="00F073AA" w:rsidRPr="0070431E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65</w:t>
            </w:r>
          </w:p>
        </w:tc>
        <w:tc>
          <w:tcPr>
            <w:tcW w:w="1633" w:type="pct"/>
            <w:shd w:val="clear" w:color="auto" w:fill="auto"/>
          </w:tcPr>
          <w:p w14:paraId="391A2236" w14:textId="043E8F97" w:rsidR="00F073AA" w:rsidRDefault="00F073AA" w:rsidP="00F073AA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>การนำเสนอผลงาน</w:t>
            </w:r>
          </w:p>
          <w:p w14:paraId="3A9F465D" w14:textId="77777777" w:rsidR="00F073AA" w:rsidRPr="00F6770A" w:rsidRDefault="00F073AA" w:rsidP="00F073AA">
            <w:pPr>
              <w:tabs>
                <w:tab w:val="left" w:pos="743"/>
              </w:tabs>
              <w:jc w:val="thaiDistribute"/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eastAsia="Calibri" w:hAnsi="TH SarabunPSK" w:cs="TH SarabunPSK"/>
                <w:sz w:val="28"/>
                <w:szCs w:val="28"/>
                <w:lang w:val="en-US"/>
              </w:rPr>
              <w:t>CLO2 (12%)</w:t>
            </w:r>
          </w:p>
        </w:tc>
        <w:tc>
          <w:tcPr>
            <w:tcW w:w="452" w:type="pct"/>
            <w:shd w:val="clear" w:color="auto" w:fill="auto"/>
          </w:tcPr>
          <w:p w14:paraId="0B5B21F9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</w:tcPr>
          <w:p w14:paraId="42330C2C" w14:textId="2C3A0BA7" w:rsidR="00F073AA" w:rsidRPr="00791E2C" w:rsidRDefault="001B6AEC" w:rsidP="00F073AA">
            <w:pPr>
              <w:jc w:val="center"/>
              <w:rPr>
                <w:rFonts w:ascii="TH SarabunPSK" w:hAnsi="TH SarabunPSK" w:cs="TH SarabunPSK"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val="en-US"/>
              </w:rPr>
              <w:t>3</w:t>
            </w:r>
          </w:p>
        </w:tc>
        <w:tc>
          <w:tcPr>
            <w:tcW w:w="1438" w:type="pct"/>
            <w:shd w:val="clear" w:color="auto" w:fill="auto"/>
          </w:tcPr>
          <w:p w14:paraId="3B66CF19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-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นำเสนอโครงร่างที่ได้ทำการวิจัยศึกษา ต่อคณาจารย์ผู้สอน</w:t>
            </w:r>
          </w:p>
        </w:tc>
        <w:tc>
          <w:tcPr>
            <w:tcW w:w="659" w:type="pct"/>
            <w:shd w:val="clear" w:color="auto" w:fill="auto"/>
          </w:tcPr>
          <w:p w14:paraId="7223C71F" w14:textId="13258316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F6770A">
              <w:rPr>
                <w:rFonts w:ascii="TH SarabunPSK" w:eastAsia="Calibri" w:hAnsi="TH SarabunPSK" w:cs="TH SarabunPSK"/>
                <w:sz w:val="28"/>
                <w:szCs w:val="28"/>
                <w:cs/>
                <w:lang w:val="en-US"/>
              </w:rPr>
              <w:t xml:space="preserve">ผศ.ดร. </w:t>
            </w:r>
            <w:r>
              <w:rPr>
                <w:rFonts w:ascii="TH SarabunPSK" w:eastAsia="Calibri" w:hAnsi="TH SarabunPSK" w:cs="TH SarabunPSK" w:hint="cs"/>
                <w:sz w:val="28"/>
                <w:szCs w:val="28"/>
                <w:cs/>
                <w:lang w:val="en-US"/>
              </w:rPr>
              <w:t xml:space="preserve">อุไรวรรณ </w:t>
            </w:r>
            <w:r w:rsidRPr="0070431E">
              <w:rPr>
                <w:rFonts w:ascii="TH SarabunPSK" w:hAnsi="TH SarabunPSK" w:cs="TH SarabunPSK"/>
                <w:sz w:val="28"/>
                <w:szCs w:val="28"/>
                <w:cs/>
              </w:rPr>
              <w:t>และคณะผู้สอน</w:t>
            </w:r>
          </w:p>
        </w:tc>
      </w:tr>
      <w:tr w:rsidR="00F073AA" w:rsidRPr="00F6770A" w14:paraId="7E70BA88" w14:textId="77777777" w:rsidTr="00BC1379">
        <w:trPr>
          <w:jc w:val="center"/>
        </w:trPr>
        <w:tc>
          <w:tcPr>
            <w:tcW w:w="440" w:type="pct"/>
            <w:shd w:val="clear" w:color="auto" w:fill="D9D9D9"/>
            <w:vAlign w:val="center"/>
          </w:tcPr>
          <w:p w14:paraId="10F66C52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val="en-US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val="en-US"/>
              </w:rPr>
              <w:t>16</w:t>
            </w:r>
          </w:p>
        </w:tc>
        <w:tc>
          <w:tcPr>
            <w:tcW w:w="4560" w:type="pct"/>
            <w:gridSpan w:val="5"/>
            <w:shd w:val="clear" w:color="auto" w:fill="D9D9D9"/>
            <w:vAlign w:val="center"/>
          </w:tcPr>
          <w:p w14:paraId="58A649F9" w14:textId="77777777" w:rsidR="00F073AA" w:rsidRPr="00F6770A" w:rsidRDefault="00F073AA" w:rsidP="00F073AA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สอ</w:t>
            </w: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val="en-US"/>
              </w:rPr>
              <w:t>บปลาย</w:t>
            </w: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ภาค</w:t>
            </w:r>
          </w:p>
        </w:tc>
      </w:tr>
      <w:tr w:rsidR="00F073AA" w:rsidRPr="00F6770A" w14:paraId="09FD4255" w14:textId="77777777" w:rsidTr="00BC1379">
        <w:trPr>
          <w:jc w:val="center"/>
        </w:trPr>
        <w:tc>
          <w:tcPr>
            <w:tcW w:w="2073" w:type="pct"/>
            <w:gridSpan w:val="2"/>
            <w:shd w:val="clear" w:color="auto" w:fill="auto"/>
            <w:vAlign w:val="center"/>
          </w:tcPr>
          <w:p w14:paraId="45B0F4E2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F6770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รวม</w:t>
            </w:r>
          </w:p>
        </w:tc>
        <w:tc>
          <w:tcPr>
            <w:tcW w:w="452" w:type="pct"/>
            <w:shd w:val="clear" w:color="auto" w:fill="auto"/>
            <w:vAlign w:val="center"/>
          </w:tcPr>
          <w:p w14:paraId="30AF5725" w14:textId="77777777" w:rsidR="00F073AA" w:rsidRPr="00F6770A" w:rsidRDefault="00F073AA" w:rsidP="00F073A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szCs w:val="28"/>
                <w:lang w:val="en-US"/>
              </w:rPr>
              <w:t>0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51AF0680" w14:textId="77777777" w:rsidR="00F073AA" w:rsidRPr="00100BD3" w:rsidRDefault="00F073AA" w:rsidP="00F073AA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szCs w:val="28"/>
                <w:lang w:val="en-US"/>
              </w:rPr>
              <w:t>45</w:t>
            </w:r>
          </w:p>
        </w:tc>
        <w:tc>
          <w:tcPr>
            <w:tcW w:w="2097" w:type="pct"/>
            <w:gridSpan w:val="2"/>
            <w:shd w:val="clear" w:color="auto" w:fill="auto"/>
            <w:vAlign w:val="center"/>
          </w:tcPr>
          <w:p w14:paraId="42993118" w14:textId="77777777" w:rsidR="00F073AA" w:rsidRPr="00F6770A" w:rsidRDefault="00F073AA" w:rsidP="00F073AA">
            <w:pPr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53E67DD6" w14:textId="77777777" w:rsidR="00B75AF4" w:rsidRDefault="00B75AF4" w:rsidP="00B75AF4">
      <w:pPr>
        <w:rPr>
          <w:lang w:eastAsia="x-none" w:bidi="ar-SA"/>
        </w:rPr>
      </w:pPr>
    </w:p>
    <w:p w14:paraId="4C76551B" w14:textId="77777777" w:rsidR="00F6770A" w:rsidRDefault="00F6770A" w:rsidP="00B75AF4">
      <w:pPr>
        <w:rPr>
          <w:lang w:eastAsia="x-none" w:bidi="ar-SA"/>
        </w:rPr>
      </w:pPr>
    </w:p>
    <w:p w14:paraId="72ABC8E5" w14:textId="77777777" w:rsidR="001373D5" w:rsidRPr="0002243B" w:rsidRDefault="004A5CE3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ตารางใบงานและการให้คะแนน</w:t>
      </w:r>
      <w:r w:rsidR="0002243B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02243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 xml:space="preserve">(100 </w:t>
      </w:r>
      <w:r w:rsidR="0002243B">
        <w:rPr>
          <w:rFonts w:ascii="TH SarabunPSK" w:hAnsi="TH SarabunPSK" w:cs="TH SarabunPSK"/>
          <w:b/>
          <w:bCs/>
          <w:sz w:val="32"/>
          <w:szCs w:val="32"/>
          <w:lang w:val="en-US"/>
        </w:rPr>
        <w:t>%</w:t>
      </w:r>
      <w:r w:rsidR="0002243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</w:p>
    <w:p w14:paraId="4346DC19" w14:textId="77777777" w:rsidR="000B08B6" w:rsidRDefault="000B08B6" w:rsidP="000B08B6">
      <w:pPr>
        <w:pStyle w:val="ListParagraph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 w:rsidRPr="002C726A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การจัดทำเอกสารสมัครงาน ประวัติการทำงาน </w:t>
      </w:r>
      <w:r w:rsidR="002C726A" w:rsidRPr="002C726A">
        <w:rPr>
          <w:rFonts w:ascii="TH SarabunPSK" w:hAnsi="TH SarabunPSK" w:cs="TH SarabunPSK" w:hint="cs"/>
          <w:sz w:val="32"/>
          <w:szCs w:val="32"/>
          <w:cs/>
          <w:lang w:val="en-US"/>
        </w:rPr>
        <w:t>และใบสมัครฝึกสหกิจ</w:t>
      </w:r>
    </w:p>
    <w:p w14:paraId="10767BEF" w14:textId="77777777" w:rsidR="002C726A" w:rsidRDefault="002C726A" w:rsidP="000B08B6">
      <w:pPr>
        <w:pStyle w:val="ListParagraph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คะแนนการสัมภาษณ์งานจากการประเมินของคณะกรรมการสัมภาษณ์</w:t>
      </w:r>
    </w:p>
    <w:p w14:paraId="2C7D32ED" w14:textId="77777777" w:rsidR="002C726A" w:rsidRDefault="002C726A" w:rsidP="000B08B6">
      <w:pPr>
        <w:pStyle w:val="ListParagraph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คะแนนรายงานนำเสนอกฎหมายแรงงานและสวัสดิการสังคม</w:t>
      </w:r>
    </w:p>
    <w:p w14:paraId="5A17834A" w14:textId="77777777" w:rsidR="002C726A" w:rsidRDefault="002C726A" w:rsidP="000B08B6">
      <w:pPr>
        <w:pStyle w:val="ListParagraph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การจัดทำแผนการทำงานตลอดระยะเวลาการฝึกสหกิจ หรือ กรณีศึกษาการตักสินใจในเหตุการเฉพาะหน้า</w:t>
      </w:r>
    </w:p>
    <w:p w14:paraId="53149BE0" w14:textId="77777777" w:rsidR="002C726A" w:rsidRDefault="002C726A" w:rsidP="000B08B6">
      <w:pPr>
        <w:pStyle w:val="ListParagraph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ชิ้นงานการสร้างนวัตกรรม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โดยออกแบบจากสถานประกอบการจำลองหรือสถานประกอบการจริงที่นิสิตสนใจจะไปฝึกสหกิจ</w:t>
      </w:r>
    </w:p>
    <w:p w14:paraId="58ACD317" w14:textId="77777777" w:rsidR="002C726A" w:rsidRPr="002C726A" w:rsidRDefault="002C726A" w:rsidP="002C726A">
      <w:pPr>
        <w:pStyle w:val="ListParagraph"/>
        <w:numPr>
          <w:ilvl w:val="0"/>
          <w:numId w:val="28"/>
        </w:numPr>
        <w:rPr>
          <w:rFonts w:ascii="TH SarabunPSK" w:hAnsi="TH SarabunPSK" w:cs="TH SarabunPSK"/>
          <w:sz w:val="32"/>
          <w:szCs w:val="32"/>
          <w:lang w:val="en-US"/>
        </w:rPr>
      </w:pPr>
      <w:r w:rsidRPr="002C726A">
        <w:rPr>
          <w:rFonts w:ascii="TH SarabunPSK" w:hAnsi="TH SarabunPSK" w:cs="TH SarabunPSK" w:hint="cs"/>
          <w:sz w:val="32"/>
          <w:szCs w:val="32"/>
          <w:cs/>
          <w:lang w:val="en-US"/>
        </w:rPr>
        <w:t>ชิ้นงานการเขียนบทความเพื่อ</w:t>
      </w:r>
      <w:r w:rsidR="0002243B">
        <w:rPr>
          <w:rFonts w:ascii="TH SarabunPSK" w:hAnsi="TH SarabunPSK" w:cs="TH SarabunPSK" w:hint="cs"/>
          <w:sz w:val="32"/>
          <w:szCs w:val="32"/>
          <w:cs/>
          <w:lang w:val="en-US"/>
        </w:rPr>
        <w:t>ทำความรู้จักกับ</w:t>
      </w:r>
      <w:r w:rsidRPr="002C726A">
        <w:rPr>
          <w:rFonts w:ascii="TH SarabunPSK" w:hAnsi="TH SarabunPSK" w:cs="TH SarabunPSK" w:hint="cs"/>
          <w:sz w:val="32"/>
          <w:szCs w:val="32"/>
          <w:cs/>
          <w:lang w:val="en-US"/>
        </w:rPr>
        <w:t>สถานประกอบ</w:t>
      </w:r>
      <w:r w:rsidR="0002243B">
        <w:rPr>
          <w:rFonts w:ascii="TH SarabunPSK" w:hAnsi="TH SarabunPSK" w:cs="TH SarabunPSK" w:hint="cs"/>
          <w:sz w:val="32"/>
          <w:szCs w:val="32"/>
          <w:cs/>
          <w:lang w:val="en-US"/>
        </w:rPr>
        <w:t>กรณีศึกษา</w:t>
      </w:r>
      <w:r w:rsidRPr="002C726A">
        <w:rPr>
          <w:rFonts w:ascii="TH SarabunPSK" w:hAnsi="TH SarabunPSK" w:cs="TH SarabunPSK"/>
          <w:sz w:val="32"/>
          <w:szCs w:val="32"/>
          <w:cs/>
          <w:lang w:val="en-US"/>
        </w:rPr>
        <w:t>สถานประกอบการจำลองหรือสถานประกอบการจริงที่นิสิตสนใจจะไปฝึกสหกิจ</w:t>
      </w:r>
    </w:p>
    <w:p w14:paraId="792AF6B7" w14:textId="77777777" w:rsidR="002C726A" w:rsidRPr="002C726A" w:rsidRDefault="0002243B" w:rsidP="000B08B6">
      <w:pPr>
        <w:pStyle w:val="ListParagraph"/>
        <w:numPr>
          <w:ilvl w:val="0"/>
          <w:numId w:val="28"/>
        </w:numPr>
        <w:spacing w:line="259" w:lineRule="auto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โครงร่างรายงานวิจัย และการนำเสนอโครงร่าง</w:t>
      </w:r>
    </w:p>
    <w:p w14:paraId="0047B0C3" w14:textId="77777777" w:rsidR="004A5CE3" w:rsidRPr="002C726A" w:rsidRDefault="004A5CE3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5954DA11" w14:textId="77777777" w:rsidR="004A5CE3" w:rsidRDefault="004A5CE3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03"/>
        <w:gridCol w:w="1600"/>
        <w:gridCol w:w="1600"/>
        <w:gridCol w:w="1732"/>
      </w:tblGrid>
      <w:tr w:rsidR="00640FA3" w14:paraId="3005B7BB" w14:textId="77777777" w:rsidTr="00C1660B">
        <w:trPr>
          <w:jc w:val="center"/>
        </w:trPr>
        <w:tc>
          <w:tcPr>
            <w:tcW w:w="1303" w:type="dxa"/>
          </w:tcPr>
          <w:p w14:paraId="273EA4FB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600" w:type="dxa"/>
          </w:tcPr>
          <w:p w14:paraId="294BFB24" w14:textId="77777777" w:rsidR="00640FA3" w:rsidRPr="00B82E95" w:rsidRDefault="00640FA3" w:rsidP="00B82E9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40FA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</w:t>
            </w:r>
            <w:r w:rsidRPr="00640FA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3(</w:t>
            </w:r>
            <w:r w:rsidRPr="00640FA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)</w:t>
            </w:r>
          </w:p>
        </w:tc>
        <w:tc>
          <w:tcPr>
            <w:tcW w:w="1600" w:type="dxa"/>
          </w:tcPr>
          <w:p w14:paraId="62EE5244" w14:textId="678FCF93" w:rsidR="00640FA3" w:rsidRDefault="00640FA3" w:rsidP="00B82E9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82E9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4(</w:t>
            </w:r>
            <w:r w:rsidR="001B6AEC" w:rsidRPr="00B82E9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)</w:t>
            </w:r>
            <w:r w:rsidRPr="00B82E9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1732" w:type="dxa"/>
          </w:tcPr>
          <w:p w14:paraId="6BD6F1C3" w14:textId="77777777" w:rsidR="00640FA3" w:rsidRPr="00993200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82E9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ELO5(A)  </w:t>
            </w:r>
          </w:p>
        </w:tc>
      </w:tr>
      <w:tr w:rsidR="00640FA3" w:rsidRPr="00A55356" w14:paraId="7252846C" w14:textId="77777777" w:rsidTr="00C1660B">
        <w:trPr>
          <w:jc w:val="center"/>
        </w:trPr>
        <w:tc>
          <w:tcPr>
            <w:tcW w:w="1303" w:type="dxa"/>
          </w:tcPr>
          <w:p w14:paraId="66665E5E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1</w:t>
            </w:r>
          </w:p>
        </w:tc>
        <w:tc>
          <w:tcPr>
            <w:tcW w:w="1600" w:type="dxa"/>
          </w:tcPr>
          <w:p w14:paraId="003F2966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00" w:type="dxa"/>
          </w:tcPr>
          <w:p w14:paraId="1223DB17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6</w:t>
            </w:r>
          </w:p>
        </w:tc>
        <w:tc>
          <w:tcPr>
            <w:tcW w:w="1732" w:type="dxa"/>
          </w:tcPr>
          <w:p w14:paraId="0498BB35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4</w:t>
            </w:r>
          </w:p>
        </w:tc>
      </w:tr>
      <w:tr w:rsidR="00640FA3" w:rsidRPr="00A55356" w14:paraId="59A7FF47" w14:textId="77777777" w:rsidTr="00C1660B">
        <w:trPr>
          <w:jc w:val="center"/>
        </w:trPr>
        <w:tc>
          <w:tcPr>
            <w:tcW w:w="1303" w:type="dxa"/>
          </w:tcPr>
          <w:p w14:paraId="62AF2105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2</w:t>
            </w:r>
          </w:p>
        </w:tc>
        <w:tc>
          <w:tcPr>
            <w:tcW w:w="1600" w:type="dxa"/>
          </w:tcPr>
          <w:p w14:paraId="73929D8C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00" w:type="dxa"/>
          </w:tcPr>
          <w:p w14:paraId="5AB2F0CE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1732" w:type="dxa"/>
          </w:tcPr>
          <w:p w14:paraId="1DCCECE0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2</w:t>
            </w:r>
          </w:p>
        </w:tc>
      </w:tr>
      <w:tr w:rsidR="00640FA3" w:rsidRPr="00A55356" w14:paraId="3C4D59F1" w14:textId="77777777" w:rsidTr="00C1660B">
        <w:trPr>
          <w:jc w:val="center"/>
        </w:trPr>
        <w:tc>
          <w:tcPr>
            <w:tcW w:w="1303" w:type="dxa"/>
          </w:tcPr>
          <w:p w14:paraId="1CF91F96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3</w:t>
            </w:r>
          </w:p>
        </w:tc>
        <w:tc>
          <w:tcPr>
            <w:tcW w:w="1600" w:type="dxa"/>
          </w:tcPr>
          <w:p w14:paraId="1C3D7A56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600" w:type="dxa"/>
          </w:tcPr>
          <w:p w14:paraId="7D8AFB99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  <w:tc>
          <w:tcPr>
            <w:tcW w:w="1732" w:type="dxa"/>
          </w:tcPr>
          <w:p w14:paraId="57E30BED" w14:textId="77777777" w:rsidR="00640FA3" w:rsidRPr="00A55356" w:rsidRDefault="00640FA3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640FA3" w14:paraId="3AA734D3" w14:textId="77777777" w:rsidTr="00C1660B">
        <w:trPr>
          <w:jc w:val="center"/>
        </w:trPr>
        <w:tc>
          <w:tcPr>
            <w:tcW w:w="1303" w:type="dxa"/>
          </w:tcPr>
          <w:p w14:paraId="7E803A07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</w:t>
            </w:r>
          </w:p>
        </w:tc>
        <w:tc>
          <w:tcPr>
            <w:tcW w:w="1600" w:type="dxa"/>
          </w:tcPr>
          <w:p w14:paraId="183F29B0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600" w:type="dxa"/>
          </w:tcPr>
          <w:p w14:paraId="4A2F0440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4</w:t>
            </w:r>
          </w:p>
        </w:tc>
        <w:tc>
          <w:tcPr>
            <w:tcW w:w="1732" w:type="dxa"/>
          </w:tcPr>
          <w:p w14:paraId="08C2F7C0" w14:textId="77777777" w:rsidR="00640FA3" w:rsidRDefault="00640FA3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56</w:t>
            </w:r>
          </w:p>
        </w:tc>
      </w:tr>
    </w:tbl>
    <w:p w14:paraId="3BA265B5" w14:textId="77777777" w:rsidR="001373D5" w:rsidRDefault="001373D5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6024AF89" w14:textId="77777777" w:rsidR="00791E2C" w:rsidRDefault="00791E2C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7A6F125A" w14:textId="77777777" w:rsidR="0022329B" w:rsidRPr="004C338D" w:rsidRDefault="00F40267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4C338D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lastRenderedPageBreak/>
        <w:t>ประเมินผลตามผลการเรียนรู้</w:t>
      </w:r>
    </w:p>
    <w:p w14:paraId="12200301" w14:textId="77777777" w:rsidR="00993200" w:rsidRDefault="00993200" w:rsidP="00993200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ELO1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(</w:t>
      </w:r>
      <w:r>
        <w:rPr>
          <w:rFonts w:ascii="TH SarabunPSK" w:hAnsi="TH SarabunPSK" w:cs="TH SarabunPSK"/>
          <w:sz w:val="32"/>
          <w:szCs w:val="32"/>
          <w:lang w:val="en-US"/>
        </w:rPr>
        <w:t>U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5629EA">
        <w:rPr>
          <w:rFonts w:ascii="TH SarabunPSK" w:hAnsi="TH SarabunPSK" w:cs="TH SarabunPSK" w:hint="cs"/>
          <w:sz w:val="32"/>
          <w:szCs w:val="32"/>
          <w:cs/>
          <w:lang w:val="en-US"/>
        </w:rPr>
        <w:t>ไม่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</w:t>
      </w:r>
    </w:p>
    <w:p w14:paraId="711FFE06" w14:textId="77777777" w:rsidR="00993200" w:rsidRDefault="00176008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 xml:space="preserve">ELO4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  <w:lang w:val="en-US"/>
        </w:rPr>
        <w:t>A</w:t>
      </w:r>
      <w:r w:rsidR="00993200" w:rsidRPr="00993200">
        <w:rPr>
          <w:rFonts w:ascii="TH SarabunPSK" w:hAnsi="TH SarabunPSK" w:cs="TH SarabunPSK"/>
          <w:sz w:val="32"/>
          <w:szCs w:val="32"/>
          <w:cs/>
        </w:rPr>
        <w:t>)</w:t>
      </w:r>
      <w:r w:rsidR="00993200">
        <w:rPr>
          <w:rFonts w:ascii="TH SarabunPSK" w:hAnsi="TH SarabunPSK" w:cs="TH SarabunPSK"/>
          <w:sz w:val="32"/>
          <w:szCs w:val="32"/>
        </w:rPr>
        <w:tab/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="005629EA">
        <w:rPr>
          <w:rFonts w:ascii="TH SarabunPSK" w:hAnsi="TH SarabunPSK" w:cs="TH SarabunPSK" w:hint="cs"/>
          <w:sz w:val="32"/>
          <w:szCs w:val="32"/>
          <w:cs/>
          <w:lang w:val="en-US"/>
        </w:rPr>
        <w:t>5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</w:t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73612303" w14:textId="77777777" w:rsidR="00176008" w:rsidRDefault="00176008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76008">
        <w:rPr>
          <w:rFonts w:ascii="TH SarabunPSK" w:hAnsi="TH SarabunPSK" w:cs="TH SarabunPSK"/>
          <w:sz w:val="32"/>
          <w:szCs w:val="32"/>
        </w:rPr>
        <w:t>ELO</w:t>
      </w:r>
      <w:r w:rsidRPr="00176008">
        <w:rPr>
          <w:rFonts w:ascii="TH SarabunPSK" w:hAnsi="TH SarabunPSK" w:cs="TH SarabunPSK"/>
          <w:sz w:val="32"/>
          <w:szCs w:val="32"/>
          <w:cs/>
        </w:rPr>
        <w:t>5 (</w:t>
      </w:r>
      <w:r w:rsidRPr="00176008">
        <w:rPr>
          <w:rFonts w:ascii="TH SarabunPSK" w:hAnsi="TH SarabunPSK" w:cs="TH SarabunPSK"/>
          <w:sz w:val="32"/>
          <w:szCs w:val="32"/>
        </w:rPr>
        <w:t>A</w:t>
      </w:r>
      <w:r w:rsidRPr="00176008">
        <w:rPr>
          <w:rFonts w:ascii="TH SarabunPSK" w:hAnsi="TH SarabunPSK" w:cs="TH SarabunPSK"/>
          <w:sz w:val="32"/>
          <w:szCs w:val="32"/>
          <w:cs/>
        </w:rPr>
        <w:t>)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629EA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="005629EA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5</w:t>
      </w:r>
      <w:r w:rsidR="005629EA">
        <w:rPr>
          <w:rFonts w:ascii="TH SarabunPSK" w:hAnsi="TH SarabunPSK" w:cs="TH SarabunPSK" w:hint="cs"/>
          <w:sz w:val="32"/>
          <w:szCs w:val="32"/>
          <w:cs/>
          <w:lang w:val="en-US"/>
        </w:rPr>
        <w:t>0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70892D96" w14:textId="77777777" w:rsidR="00F40267" w:rsidRPr="004C338D" w:rsidRDefault="00F40267" w:rsidP="00F40267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C338D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ะบบการประเมินผลการเรียน ใช้ระบบประเมินแบบอิงเกณฑ์ ดังนี้ </w:t>
      </w:r>
    </w:p>
    <w:p w14:paraId="59A6CB4D" w14:textId="77777777" w:rsidR="00E954A0" w:rsidRDefault="00F734AA" w:rsidP="00E954A0">
      <w:pPr>
        <w:ind w:left="720" w:firstLine="8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954A0">
        <w:rPr>
          <w:rFonts w:ascii="TH SarabunPSK" w:hAnsi="TH SarabunPSK" w:cs="TH SarabunPSK"/>
          <w:sz w:val="32"/>
          <w:szCs w:val="32"/>
        </w:rPr>
        <w:t>80</w:t>
      </w:r>
      <w:r w:rsidR="00E954A0">
        <w:rPr>
          <w:rFonts w:ascii="TH SarabunPSK" w:hAnsi="TH SarabunPSK" w:cs="TH SarabunPSK"/>
          <w:sz w:val="32"/>
          <w:szCs w:val="32"/>
          <w:cs/>
        </w:rPr>
        <w:t xml:space="preserve"> คะแนนขึ้นไป = </w:t>
      </w:r>
      <w:r w:rsidR="00E954A0">
        <w:rPr>
          <w:rFonts w:ascii="TH SarabunPSK" w:hAnsi="TH SarabunPSK" w:cs="TH SarabunPSK"/>
          <w:sz w:val="32"/>
          <w:szCs w:val="32"/>
        </w:rPr>
        <w:t xml:space="preserve">A </w:t>
      </w:r>
      <w:r w:rsidR="00E954A0">
        <w:rPr>
          <w:rFonts w:ascii="TH SarabunPSK" w:hAnsi="TH SarabunPSK" w:cs="TH SarabunPSK"/>
          <w:sz w:val="32"/>
          <w:szCs w:val="32"/>
        </w:rPr>
        <w:tab/>
      </w:r>
      <w:r w:rsidR="00E954A0">
        <w:rPr>
          <w:rFonts w:ascii="TH SarabunPSK" w:hAnsi="TH SarabunPSK" w:cs="TH SarabunPSK"/>
          <w:sz w:val="32"/>
          <w:szCs w:val="32"/>
        </w:rPr>
        <w:tab/>
        <w:t>75</w:t>
      </w:r>
      <w:r w:rsidR="00E954A0">
        <w:rPr>
          <w:rFonts w:ascii="TH SarabunPSK" w:hAnsi="TH SarabunPSK" w:cs="TH SarabunPSK"/>
          <w:sz w:val="32"/>
          <w:szCs w:val="32"/>
          <w:cs/>
        </w:rPr>
        <w:t>-</w:t>
      </w:r>
      <w:r w:rsidR="00E954A0">
        <w:rPr>
          <w:rFonts w:ascii="TH SarabunPSK" w:hAnsi="TH SarabunPSK" w:cs="TH SarabunPSK"/>
          <w:sz w:val="32"/>
          <w:szCs w:val="32"/>
        </w:rPr>
        <w:t>79</w:t>
      </w:r>
      <w:r w:rsidR="00E954A0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="00E954A0">
        <w:rPr>
          <w:rFonts w:ascii="TH SarabunPSK" w:hAnsi="TH SarabunPSK" w:cs="TH SarabunPSK"/>
          <w:sz w:val="32"/>
          <w:szCs w:val="32"/>
        </w:rPr>
        <w:t>B</w:t>
      </w:r>
      <w:r w:rsidR="00E954A0">
        <w:rPr>
          <w:rFonts w:ascii="TH SarabunPSK" w:hAnsi="TH SarabunPSK" w:cs="TH SarabunPSK"/>
          <w:sz w:val="32"/>
          <w:szCs w:val="32"/>
          <w:cs/>
        </w:rPr>
        <w:t>+</w:t>
      </w:r>
    </w:p>
    <w:p w14:paraId="6ED233E5" w14:textId="77777777" w:rsidR="00E954A0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70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7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B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65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6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C</w:t>
      </w:r>
      <w:r>
        <w:rPr>
          <w:rFonts w:ascii="TH SarabunPSK" w:hAnsi="TH SarabunPSK" w:cs="TH SarabunPSK"/>
          <w:sz w:val="32"/>
          <w:szCs w:val="32"/>
          <w:cs/>
        </w:rPr>
        <w:t>+</w:t>
      </w:r>
    </w:p>
    <w:p w14:paraId="111DB9C0" w14:textId="77777777" w:rsidR="00E954A0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60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6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C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55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5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D</w:t>
      </w:r>
      <w:r>
        <w:rPr>
          <w:rFonts w:ascii="TH SarabunPSK" w:hAnsi="TH SarabunPSK" w:cs="TH SarabunPSK"/>
          <w:sz w:val="32"/>
          <w:szCs w:val="32"/>
          <w:cs/>
        </w:rPr>
        <w:t xml:space="preserve">+ </w:t>
      </w:r>
    </w:p>
    <w:p w14:paraId="3C6BC168" w14:textId="77777777" w:rsidR="00E954A0" w:rsidRDefault="00E954A0" w:rsidP="005260FC">
      <w:pPr>
        <w:spacing w:after="160" w:line="259" w:lineRule="auto"/>
        <w:ind w:left="72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50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5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0</w:t>
      </w:r>
      <w:r>
        <w:rPr>
          <w:rFonts w:ascii="TH SarabunPSK" w:hAnsi="TH SarabunPSK" w:cs="TH SarabunPSK"/>
          <w:sz w:val="32"/>
          <w:szCs w:val="32"/>
          <w:cs/>
        </w:rPr>
        <w:t>-</w:t>
      </w:r>
      <w:r>
        <w:rPr>
          <w:rFonts w:ascii="TH SarabunPSK" w:hAnsi="TH SarabunPSK" w:cs="TH SarabunPSK"/>
          <w:sz w:val="32"/>
          <w:szCs w:val="32"/>
        </w:rPr>
        <w:t>4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F</w:t>
      </w:r>
    </w:p>
    <w:p w14:paraId="0CE797A3" w14:textId="77777777" w:rsidR="00244EFF" w:rsidRDefault="00244EFF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2BB10E6D" w14:textId="77777777" w:rsidR="00C86579" w:rsidRPr="005260FC" w:rsidRDefault="00C86579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 w:rsidR="005260FC" w:rsidRPr="005260FC">
        <w:rPr>
          <w:rFonts w:ascii="TH SarabunPSK" w:hAnsi="TH SarabunPSK" w:cs="TH SarabunPSK"/>
          <w:b/>
          <w:bCs/>
          <w:sz w:val="32"/>
          <w:szCs w:val="32"/>
          <w:lang w:val="en-US"/>
        </w:rPr>
        <w:t>5</w:t>
      </w: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ทรัพยากรประกอบการเรียนการสอน</w:t>
      </w:r>
    </w:p>
    <w:p w14:paraId="428326A4" w14:textId="77777777" w:rsidR="00C86579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F734AA">
        <w:rPr>
          <w:rFonts w:ascii="TH SarabunPSK" w:hAnsi="TH SarabunPSK" w:cs="TH SarabunPSK"/>
          <w:b/>
          <w:bCs/>
          <w:sz w:val="32"/>
          <w:szCs w:val="32"/>
          <w:lang w:val="en-US"/>
        </w:rPr>
        <w:t>1</w:t>
      </w:r>
      <w:r w:rsidRPr="00F734A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.  เอกสารและตำราหลัก</w:t>
      </w:r>
    </w:p>
    <w:p w14:paraId="3C6E4083" w14:textId="77777777" w:rsidR="00B024C9" w:rsidRPr="00B024C9" w:rsidRDefault="008445C3" w:rsidP="00B024C9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-</w:t>
      </w:r>
    </w:p>
    <w:p w14:paraId="6CADC0BF" w14:textId="77777777" w:rsidR="00C86579" w:rsidRDefault="00F734AA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316A91">
        <w:rPr>
          <w:rFonts w:ascii="TH SarabunPSK" w:hAnsi="TH SarabunPSK" w:cs="TH SarabunPSK"/>
          <w:b/>
          <w:bCs/>
          <w:sz w:val="32"/>
          <w:szCs w:val="32"/>
          <w:lang w:val="en-US"/>
        </w:rPr>
        <w:t>2</w:t>
      </w:r>
      <w:r w:rsidR="00C86579" w:rsidRPr="00316A9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.  เอกสารและข้อมูลแนะนำ </w:t>
      </w:r>
    </w:p>
    <w:p w14:paraId="60C85373" w14:textId="77777777" w:rsidR="002F5E5D" w:rsidRPr="00316A91" w:rsidRDefault="002F5E5D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sectPr w:rsidR="002F5E5D" w:rsidRPr="00316A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16F71"/>
    <w:multiLevelType w:val="hybridMultilevel"/>
    <w:tmpl w:val="B0287B36"/>
    <w:lvl w:ilvl="0" w:tplc="F4E0BE8C">
      <w:start w:val="1"/>
      <w:numFmt w:val="decimal"/>
      <w:lvlText w:val="%1."/>
      <w:lvlJc w:val="left"/>
      <w:pPr>
        <w:ind w:left="3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" w15:restartNumberingAfterBreak="0">
    <w:nsid w:val="104A287C"/>
    <w:multiLevelType w:val="hybridMultilevel"/>
    <w:tmpl w:val="E8CECC22"/>
    <w:lvl w:ilvl="0" w:tplc="2E74A210">
      <w:start w:val="1"/>
      <w:numFmt w:val="bullet"/>
      <w:lvlText w:val="-"/>
      <w:lvlJc w:val="left"/>
      <w:pPr>
        <w:ind w:left="676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2" w15:restartNumberingAfterBreak="0">
    <w:nsid w:val="11D12210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3" w15:restartNumberingAfterBreak="0">
    <w:nsid w:val="19AF0A53"/>
    <w:multiLevelType w:val="hybridMultilevel"/>
    <w:tmpl w:val="778227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9A51D8"/>
    <w:multiLevelType w:val="hybridMultilevel"/>
    <w:tmpl w:val="9A88E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108F6"/>
    <w:multiLevelType w:val="hybridMultilevel"/>
    <w:tmpl w:val="D2ACD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00E1A"/>
    <w:multiLevelType w:val="hybridMultilevel"/>
    <w:tmpl w:val="033EA6C4"/>
    <w:lvl w:ilvl="0" w:tplc="79EA7C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E3554E"/>
    <w:multiLevelType w:val="multilevel"/>
    <w:tmpl w:val="AA808DA4"/>
    <w:lvl w:ilvl="0">
      <w:start w:val="1"/>
      <w:numFmt w:val="decimal"/>
      <w:lvlText w:val="%1."/>
      <w:lvlJc w:val="left"/>
      <w:pPr>
        <w:ind w:left="277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78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49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5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1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10" w:hanging="1800"/>
      </w:pPr>
      <w:rPr>
        <w:rFonts w:hint="default"/>
      </w:rPr>
    </w:lvl>
  </w:abstractNum>
  <w:abstractNum w:abstractNumId="8" w15:restartNumberingAfterBreak="0">
    <w:nsid w:val="33D35709"/>
    <w:multiLevelType w:val="hybridMultilevel"/>
    <w:tmpl w:val="D60C0646"/>
    <w:lvl w:ilvl="0" w:tplc="28C20B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512C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B9E4C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DA11511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2" w15:restartNumberingAfterBreak="0">
    <w:nsid w:val="3FD51820"/>
    <w:multiLevelType w:val="hybridMultilevel"/>
    <w:tmpl w:val="B3649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E326E36">
      <w:start w:val="1"/>
      <w:numFmt w:val="bullet"/>
      <w:lvlText w:val="-"/>
      <w:lvlJc w:val="left"/>
      <w:pPr>
        <w:ind w:left="2700" w:hanging="720"/>
      </w:pPr>
      <w:rPr>
        <w:rFonts w:ascii="TH SarabunPSK" w:eastAsia="Times New Roman" w:hAnsi="TH SarabunPSK" w:cs="TH SarabunPSK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57561F"/>
    <w:multiLevelType w:val="multilevel"/>
    <w:tmpl w:val="981E646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1EB0DF0"/>
    <w:multiLevelType w:val="hybridMultilevel"/>
    <w:tmpl w:val="9FC27FF2"/>
    <w:lvl w:ilvl="0" w:tplc="4D845762">
      <w:start w:val="1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C24"/>
    <w:multiLevelType w:val="hybridMultilevel"/>
    <w:tmpl w:val="A25E8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3E03FD"/>
    <w:multiLevelType w:val="hybridMultilevel"/>
    <w:tmpl w:val="6674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A637E"/>
    <w:multiLevelType w:val="hybridMultilevel"/>
    <w:tmpl w:val="B6F6A126"/>
    <w:lvl w:ilvl="0" w:tplc="DAD6C52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DF2E4D"/>
    <w:multiLevelType w:val="hybridMultilevel"/>
    <w:tmpl w:val="F61A07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AB51028"/>
    <w:multiLevelType w:val="hybridMultilevel"/>
    <w:tmpl w:val="6674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685F43"/>
    <w:multiLevelType w:val="hybridMultilevel"/>
    <w:tmpl w:val="04EEA242"/>
    <w:lvl w:ilvl="0" w:tplc="6240A9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E027D"/>
    <w:multiLevelType w:val="hybridMultilevel"/>
    <w:tmpl w:val="27486E48"/>
    <w:lvl w:ilvl="0" w:tplc="F844FF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F2F3E63"/>
    <w:multiLevelType w:val="hybridMultilevel"/>
    <w:tmpl w:val="18446758"/>
    <w:lvl w:ilvl="0" w:tplc="A476D6F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713300D8"/>
    <w:multiLevelType w:val="hybridMultilevel"/>
    <w:tmpl w:val="7A30E18C"/>
    <w:lvl w:ilvl="0" w:tplc="4364A5BC">
      <w:start w:val="1"/>
      <w:numFmt w:val="decimal"/>
      <w:lvlText w:val="%1."/>
      <w:lvlJc w:val="left"/>
      <w:pPr>
        <w:ind w:left="753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24" w15:restartNumberingAfterBreak="0">
    <w:nsid w:val="719E09B0"/>
    <w:multiLevelType w:val="hybridMultilevel"/>
    <w:tmpl w:val="DA661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5206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6ED2B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FCC09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93989487">
    <w:abstractNumId w:val="12"/>
  </w:num>
  <w:num w:numId="2" w16cid:durableId="828326870">
    <w:abstractNumId w:val="3"/>
  </w:num>
  <w:num w:numId="3" w16cid:durableId="1256552813">
    <w:abstractNumId w:val="4"/>
  </w:num>
  <w:num w:numId="4" w16cid:durableId="844520220">
    <w:abstractNumId w:val="18"/>
  </w:num>
  <w:num w:numId="5" w16cid:durableId="1499075238">
    <w:abstractNumId w:val="5"/>
  </w:num>
  <w:num w:numId="6" w16cid:durableId="2144956996">
    <w:abstractNumId w:val="21"/>
  </w:num>
  <w:num w:numId="7" w16cid:durableId="2060279778">
    <w:abstractNumId w:val="9"/>
  </w:num>
  <w:num w:numId="8" w16cid:durableId="1365447316">
    <w:abstractNumId w:val="27"/>
  </w:num>
  <w:num w:numId="9" w16cid:durableId="329722140">
    <w:abstractNumId w:val="13"/>
  </w:num>
  <w:num w:numId="10" w16cid:durableId="467867995">
    <w:abstractNumId w:val="10"/>
  </w:num>
  <w:num w:numId="11" w16cid:durableId="116336192">
    <w:abstractNumId w:val="26"/>
  </w:num>
  <w:num w:numId="12" w16cid:durableId="38630703">
    <w:abstractNumId w:val="2"/>
  </w:num>
  <w:num w:numId="13" w16cid:durableId="135685592">
    <w:abstractNumId w:val="11"/>
  </w:num>
  <w:num w:numId="14" w16cid:durableId="1158614598">
    <w:abstractNumId w:val="17"/>
  </w:num>
  <w:num w:numId="15" w16cid:durableId="1906181058">
    <w:abstractNumId w:val="25"/>
  </w:num>
  <w:num w:numId="16" w16cid:durableId="383600332">
    <w:abstractNumId w:val="23"/>
  </w:num>
  <w:num w:numId="17" w16cid:durableId="406657957">
    <w:abstractNumId w:val="0"/>
  </w:num>
  <w:num w:numId="18" w16cid:durableId="328101997">
    <w:abstractNumId w:val="16"/>
  </w:num>
  <w:num w:numId="19" w16cid:durableId="1242371321">
    <w:abstractNumId w:val="15"/>
  </w:num>
  <w:num w:numId="20" w16cid:durableId="1750425483">
    <w:abstractNumId w:val="1"/>
  </w:num>
  <w:num w:numId="21" w16cid:durableId="2127116385">
    <w:abstractNumId w:val="19"/>
  </w:num>
  <w:num w:numId="22" w16cid:durableId="22169964">
    <w:abstractNumId w:val="20"/>
  </w:num>
  <w:num w:numId="23" w16cid:durableId="2054428072">
    <w:abstractNumId w:val="8"/>
  </w:num>
  <w:num w:numId="24" w16cid:durableId="326790896">
    <w:abstractNumId w:val="14"/>
  </w:num>
  <w:num w:numId="25" w16cid:durableId="1095977522">
    <w:abstractNumId w:val="7"/>
  </w:num>
  <w:num w:numId="26" w16cid:durableId="1068268011">
    <w:abstractNumId w:val="22"/>
  </w:num>
  <w:num w:numId="27" w16cid:durableId="479925913">
    <w:abstractNumId w:val="6"/>
  </w:num>
  <w:num w:numId="28" w16cid:durableId="2083412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ysDAwMzQ3NQBSJko6SsGpxcWZ+XkgBUa1ACIrlxMsAAAA"/>
  </w:docVars>
  <w:rsids>
    <w:rsidRoot w:val="004C059C"/>
    <w:rsid w:val="00017632"/>
    <w:rsid w:val="0002243B"/>
    <w:rsid w:val="00045B51"/>
    <w:rsid w:val="000A4A53"/>
    <w:rsid w:val="000B08B6"/>
    <w:rsid w:val="000B5DF7"/>
    <w:rsid w:val="000C4E1B"/>
    <w:rsid w:val="000D52ED"/>
    <w:rsid w:val="000E140A"/>
    <w:rsid w:val="000E7493"/>
    <w:rsid w:val="00100BD3"/>
    <w:rsid w:val="00111CA5"/>
    <w:rsid w:val="00122794"/>
    <w:rsid w:val="00125EDB"/>
    <w:rsid w:val="001373D5"/>
    <w:rsid w:val="00143513"/>
    <w:rsid w:val="00146EC8"/>
    <w:rsid w:val="00172582"/>
    <w:rsid w:val="00176008"/>
    <w:rsid w:val="001A46A0"/>
    <w:rsid w:val="001A4E88"/>
    <w:rsid w:val="001B1C97"/>
    <w:rsid w:val="001B6AEC"/>
    <w:rsid w:val="001F34DB"/>
    <w:rsid w:val="00210ED3"/>
    <w:rsid w:val="00211118"/>
    <w:rsid w:val="0022329B"/>
    <w:rsid w:val="00230B2A"/>
    <w:rsid w:val="00244EFF"/>
    <w:rsid w:val="00250540"/>
    <w:rsid w:val="002516D1"/>
    <w:rsid w:val="0025495F"/>
    <w:rsid w:val="00260E45"/>
    <w:rsid w:val="0026211C"/>
    <w:rsid w:val="00281BC1"/>
    <w:rsid w:val="00290F2F"/>
    <w:rsid w:val="00291150"/>
    <w:rsid w:val="002B00F7"/>
    <w:rsid w:val="002B16BF"/>
    <w:rsid w:val="002C60C9"/>
    <w:rsid w:val="002C687E"/>
    <w:rsid w:val="002C726A"/>
    <w:rsid w:val="002D0E7A"/>
    <w:rsid w:val="002F5E5D"/>
    <w:rsid w:val="00316A91"/>
    <w:rsid w:val="003205F8"/>
    <w:rsid w:val="00334DBF"/>
    <w:rsid w:val="00336C29"/>
    <w:rsid w:val="003413E7"/>
    <w:rsid w:val="003547C3"/>
    <w:rsid w:val="00383B50"/>
    <w:rsid w:val="003A3C71"/>
    <w:rsid w:val="003A5173"/>
    <w:rsid w:val="003C1951"/>
    <w:rsid w:val="0041558D"/>
    <w:rsid w:val="004633AA"/>
    <w:rsid w:val="00471E95"/>
    <w:rsid w:val="004722AC"/>
    <w:rsid w:val="00485F0E"/>
    <w:rsid w:val="004A5CE3"/>
    <w:rsid w:val="004C059C"/>
    <w:rsid w:val="004C338D"/>
    <w:rsid w:val="004D5DBE"/>
    <w:rsid w:val="004D5DFC"/>
    <w:rsid w:val="004E016D"/>
    <w:rsid w:val="004F2F79"/>
    <w:rsid w:val="005260FC"/>
    <w:rsid w:val="00530B2A"/>
    <w:rsid w:val="00533D11"/>
    <w:rsid w:val="00540DFD"/>
    <w:rsid w:val="005445B1"/>
    <w:rsid w:val="00551CBA"/>
    <w:rsid w:val="005629EA"/>
    <w:rsid w:val="00566BB7"/>
    <w:rsid w:val="00570BE4"/>
    <w:rsid w:val="00586399"/>
    <w:rsid w:val="006179E3"/>
    <w:rsid w:val="00634259"/>
    <w:rsid w:val="00640FA3"/>
    <w:rsid w:val="006538A5"/>
    <w:rsid w:val="00685DE4"/>
    <w:rsid w:val="006D53E7"/>
    <w:rsid w:val="006E10F9"/>
    <w:rsid w:val="0070431E"/>
    <w:rsid w:val="00720B48"/>
    <w:rsid w:val="00733444"/>
    <w:rsid w:val="00744F30"/>
    <w:rsid w:val="00761E0F"/>
    <w:rsid w:val="00765082"/>
    <w:rsid w:val="00785037"/>
    <w:rsid w:val="00791E2C"/>
    <w:rsid w:val="007B32F9"/>
    <w:rsid w:val="007D06E4"/>
    <w:rsid w:val="007E4420"/>
    <w:rsid w:val="0083242F"/>
    <w:rsid w:val="008378FD"/>
    <w:rsid w:val="008445C3"/>
    <w:rsid w:val="00877DB6"/>
    <w:rsid w:val="00883294"/>
    <w:rsid w:val="00884939"/>
    <w:rsid w:val="00884BE4"/>
    <w:rsid w:val="00886C59"/>
    <w:rsid w:val="00891B8E"/>
    <w:rsid w:val="00895C3B"/>
    <w:rsid w:val="008B7661"/>
    <w:rsid w:val="008C3090"/>
    <w:rsid w:val="008D3714"/>
    <w:rsid w:val="008D7033"/>
    <w:rsid w:val="008E6831"/>
    <w:rsid w:val="008F107A"/>
    <w:rsid w:val="008F7996"/>
    <w:rsid w:val="00906F1B"/>
    <w:rsid w:val="00932927"/>
    <w:rsid w:val="0095167B"/>
    <w:rsid w:val="009536DC"/>
    <w:rsid w:val="0096174A"/>
    <w:rsid w:val="009617F0"/>
    <w:rsid w:val="00982777"/>
    <w:rsid w:val="00993200"/>
    <w:rsid w:val="009B3825"/>
    <w:rsid w:val="009D58B3"/>
    <w:rsid w:val="00A1348B"/>
    <w:rsid w:val="00A45C3E"/>
    <w:rsid w:val="00A55356"/>
    <w:rsid w:val="00A556F2"/>
    <w:rsid w:val="00A73AE3"/>
    <w:rsid w:val="00AB6CC4"/>
    <w:rsid w:val="00AD25B2"/>
    <w:rsid w:val="00AE29E5"/>
    <w:rsid w:val="00AE3DFD"/>
    <w:rsid w:val="00AE7DE7"/>
    <w:rsid w:val="00AF1F31"/>
    <w:rsid w:val="00AF6424"/>
    <w:rsid w:val="00AF7158"/>
    <w:rsid w:val="00B024C9"/>
    <w:rsid w:val="00B03AB1"/>
    <w:rsid w:val="00B144A7"/>
    <w:rsid w:val="00B35CCA"/>
    <w:rsid w:val="00B42542"/>
    <w:rsid w:val="00B75AF4"/>
    <w:rsid w:val="00B82E95"/>
    <w:rsid w:val="00B90918"/>
    <w:rsid w:val="00BA315A"/>
    <w:rsid w:val="00BA4544"/>
    <w:rsid w:val="00BF6284"/>
    <w:rsid w:val="00C227DE"/>
    <w:rsid w:val="00C86579"/>
    <w:rsid w:val="00C86F09"/>
    <w:rsid w:val="00C97A78"/>
    <w:rsid w:val="00CE131D"/>
    <w:rsid w:val="00D10776"/>
    <w:rsid w:val="00D430F6"/>
    <w:rsid w:val="00D92F3B"/>
    <w:rsid w:val="00DE08DD"/>
    <w:rsid w:val="00DE5698"/>
    <w:rsid w:val="00E118A9"/>
    <w:rsid w:val="00E14D14"/>
    <w:rsid w:val="00E32795"/>
    <w:rsid w:val="00E44901"/>
    <w:rsid w:val="00E51597"/>
    <w:rsid w:val="00E725F7"/>
    <w:rsid w:val="00E954A0"/>
    <w:rsid w:val="00ED6228"/>
    <w:rsid w:val="00EE6834"/>
    <w:rsid w:val="00F00C50"/>
    <w:rsid w:val="00F0220B"/>
    <w:rsid w:val="00F073AA"/>
    <w:rsid w:val="00F15FA3"/>
    <w:rsid w:val="00F16BF7"/>
    <w:rsid w:val="00F238BD"/>
    <w:rsid w:val="00F32F70"/>
    <w:rsid w:val="00F348EB"/>
    <w:rsid w:val="00F40267"/>
    <w:rsid w:val="00F56726"/>
    <w:rsid w:val="00F6770A"/>
    <w:rsid w:val="00F70D32"/>
    <w:rsid w:val="00F734AA"/>
    <w:rsid w:val="00F74205"/>
    <w:rsid w:val="00F744BA"/>
    <w:rsid w:val="00F76054"/>
    <w:rsid w:val="00F80BBA"/>
    <w:rsid w:val="00F81762"/>
    <w:rsid w:val="00FC2934"/>
    <w:rsid w:val="00FF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2EC9"/>
  <w15:docId w15:val="{38393F63-AC0B-4CA5-9E41-7EF7F432C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CC4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en-AU"/>
    </w:rPr>
  </w:style>
  <w:style w:type="paragraph" w:styleId="Heading6">
    <w:name w:val="heading 6"/>
    <w:basedOn w:val="Normal"/>
    <w:next w:val="Normal"/>
    <w:link w:val="Heading6Char"/>
    <w:qFormat/>
    <w:rsid w:val="00A55356"/>
    <w:pPr>
      <w:keepNext/>
      <w:outlineLvl w:val="5"/>
    </w:pPr>
    <w:rPr>
      <w:rFonts w:ascii="Cordia New" w:eastAsia="Cordia New" w:hAnsi="Cordia New"/>
      <w:sz w:val="32"/>
      <w:szCs w:val="32"/>
      <w:lang w:val="x-none" w:eastAsia="zh-CN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B75AF4"/>
    <w:pPr>
      <w:spacing w:before="240" w:after="60"/>
      <w:outlineLvl w:val="6"/>
    </w:pPr>
    <w:rPr>
      <w:sz w:val="24"/>
      <w:szCs w:val="24"/>
      <w:lang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2F79"/>
    <w:pPr>
      <w:ind w:left="720"/>
      <w:contextualSpacing/>
    </w:pPr>
    <w:rPr>
      <w:szCs w:val="25"/>
    </w:rPr>
  </w:style>
  <w:style w:type="character" w:customStyle="1" w:styleId="Heading7Char">
    <w:name w:val="Heading 7 Char"/>
    <w:basedOn w:val="DefaultParagraphFont"/>
    <w:link w:val="Heading7"/>
    <w:semiHidden/>
    <w:rsid w:val="00B75AF4"/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0C9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0C9"/>
    <w:rPr>
      <w:rFonts w:ascii="Segoe UI" w:eastAsia="Times New Roman" w:hAnsi="Segoe UI" w:cs="Angsana New"/>
      <w:sz w:val="18"/>
      <w:szCs w:val="22"/>
      <w:lang w:val="en-AU"/>
    </w:rPr>
  </w:style>
  <w:style w:type="table" w:styleId="TableGrid">
    <w:name w:val="Table Grid"/>
    <w:basedOn w:val="TableNormal"/>
    <w:uiPriority w:val="39"/>
    <w:rsid w:val="0052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rsid w:val="003413E7"/>
    <w:pPr>
      <w:spacing w:after="120"/>
      <w:ind w:left="283"/>
    </w:pPr>
    <w:rPr>
      <w:sz w:val="16"/>
      <w:lang w:val="x-none"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3413E7"/>
    <w:rPr>
      <w:rFonts w:ascii="Times New Roman" w:eastAsia="Times New Roman" w:hAnsi="Times New Roman" w:cs="Angsana New"/>
      <w:sz w:val="16"/>
      <w:szCs w:val="20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A55356"/>
    <w:rPr>
      <w:rFonts w:ascii="Cordia New" w:eastAsia="Cordia New" w:hAnsi="Cordia New" w:cs="Angsana New"/>
      <w:sz w:val="32"/>
      <w:szCs w:val="32"/>
      <w:lang w:val="x-none" w:eastAsia="zh-CN"/>
    </w:rPr>
  </w:style>
  <w:style w:type="paragraph" w:customStyle="1" w:styleId="BodyText4">
    <w:name w:val="Body Text 4"/>
    <w:basedOn w:val="BodyTextIndent"/>
    <w:rsid w:val="002F5E5D"/>
    <w:pPr>
      <w:ind w:left="283"/>
    </w:pPr>
    <w:rPr>
      <w:rFonts w:ascii="CordiaUPC" w:hAnsi="CordiaUPC" w:cs="CordiaUPC"/>
      <w:sz w:val="28"/>
      <w:szCs w:val="28"/>
      <w:lang w:val="x-none" w:eastAsia="x-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F5E5D"/>
    <w:pPr>
      <w:spacing w:after="120"/>
      <w:ind w:left="360"/>
    </w:pPr>
    <w:rPr>
      <w:szCs w:val="25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F5E5D"/>
    <w:rPr>
      <w:rFonts w:ascii="Times New Roman" w:eastAsia="Times New Roman" w:hAnsi="Times New Roman" w:cs="Angsana New"/>
      <w:sz w:val="20"/>
      <w:szCs w:val="25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A755DF-196E-43FC-BD4D-9AF9BA065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1079</Words>
  <Characters>615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wer</dc:creator>
  <cp:lastModifiedBy>Uraiwan Tongkaemkaew</cp:lastModifiedBy>
  <cp:revision>12</cp:revision>
  <cp:lastPrinted>2019-11-09T12:27:00Z</cp:lastPrinted>
  <dcterms:created xsi:type="dcterms:W3CDTF">2022-07-03T02:15:00Z</dcterms:created>
  <dcterms:modified xsi:type="dcterms:W3CDTF">2022-07-05T07:51:00Z</dcterms:modified>
</cp:coreProperties>
</file>